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426487"/>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932B3F"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426487" w:history="1">
            <w:r w:rsidR="00932B3F" w:rsidRPr="00094F88">
              <w:rPr>
                <w:rStyle w:val="Kpr"/>
                <w:noProof/>
              </w:rPr>
              <w:t>ABSTRACT</w:t>
            </w:r>
            <w:r w:rsidR="00932B3F">
              <w:rPr>
                <w:noProof/>
                <w:webHidden/>
              </w:rPr>
              <w:tab/>
            </w:r>
            <w:r w:rsidR="00932B3F">
              <w:rPr>
                <w:noProof/>
                <w:webHidden/>
              </w:rPr>
              <w:fldChar w:fldCharType="begin"/>
            </w:r>
            <w:r w:rsidR="00932B3F">
              <w:rPr>
                <w:noProof/>
                <w:webHidden/>
              </w:rPr>
              <w:instrText xml:space="preserve"> PAGEREF _Toc44426487 \h </w:instrText>
            </w:r>
            <w:r w:rsidR="00932B3F">
              <w:rPr>
                <w:noProof/>
                <w:webHidden/>
              </w:rPr>
            </w:r>
            <w:r w:rsidR="00932B3F">
              <w:rPr>
                <w:noProof/>
                <w:webHidden/>
              </w:rPr>
              <w:fldChar w:fldCharType="separate"/>
            </w:r>
            <w:r w:rsidR="00921B6C">
              <w:rPr>
                <w:noProof/>
                <w:webHidden/>
              </w:rPr>
              <w:t>4</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488" w:history="1">
            <w:r w:rsidR="00932B3F" w:rsidRPr="00094F88">
              <w:rPr>
                <w:rStyle w:val="Kpr"/>
                <w:noProof/>
              </w:rPr>
              <w:t>1.</w:t>
            </w:r>
            <w:r w:rsidR="00932B3F">
              <w:rPr>
                <w:rFonts w:asciiTheme="minorHAnsi" w:eastAsiaTheme="minorEastAsia" w:hAnsiTheme="minorHAnsi"/>
                <w:noProof/>
                <w:sz w:val="22"/>
                <w:lang w:eastAsia="en-CA"/>
              </w:rPr>
              <w:tab/>
            </w:r>
            <w:r w:rsidR="00932B3F" w:rsidRPr="00094F88">
              <w:rPr>
                <w:rStyle w:val="Kpr"/>
                <w:noProof/>
              </w:rPr>
              <w:t>INTRODUCTION</w:t>
            </w:r>
            <w:r w:rsidR="00932B3F">
              <w:rPr>
                <w:noProof/>
                <w:webHidden/>
              </w:rPr>
              <w:tab/>
            </w:r>
            <w:r w:rsidR="00932B3F">
              <w:rPr>
                <w:noProof/>
                <w:webHidden/>
              </w:rPr>
              <w:fldChar w:fldCharType="begin"/>
            </w:r>
            <w:r w:rsidR="00932B3F">
              <w:rPr>
                <w:noProof/>
                <w:webHidden/>
              </w:rPr>
              <w:instrText xml:space="preserve"> PAGEREF _Toc44426488 \h </w:instrText>
            </w:r>
            <w:r w:rsidR="00932B3F">
              <w:rPr>
                <w:noProof/>
                <w:webHidden/>
              </w:rPr>
            </w:r>
            <w:r w:rsidR="00932B3F">
              <w:rPr>
                <w:noProof/>
                <w:webHidden/>
              </w:rPr>
              <w:fldChar w:fldCharType="separate"/>
            </w:r>
            <w:r w:rsidR="00921B6C">
              <w:rPr>
                <w:noProof/>
                <w:webHidden/>
              </w:rPr>
              <w:t>6</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489" w:history="1">
            <w:r w:rsidR="00932B3F" w:rsidRPr="00094F88">
              <w:rPr>
                <w:rStyle w:val="Kpr"/>
                <w:noProof/>
              </w:rPr>
              <w:t>2.</w:t>
            </w:r>
            <w:r w:rsidR="00932B3F">
              <w:rPr>
                <w:rFonts w:asciiTheme="minorHAnsi" w:eastAsiaTheme="minorEastAsia" w:hAnsiTheme="minorHAnsi"/>
                <w:noProof/>
                <w:sz w:val="22"/>
                <w:lang w:eastAsia="en-CA"/>
              </w:rPr>
              <w:tab/>
            </w:r>
            <w:r w:rsidR="00932B3F" w:rsidRPr="00094F88">
              <w:rPr>
                <w:rStyle w:val="Kpr"/>
                <w:noProof/>
              </w:rPr>
              <w:t>RELATED WORK</w:t>
            </w:r>
            <w:r w:rsidR="00932B3F">
              <w:rPr>
                <w:noProof/>
                <w:webHidden/>
              </w:rPr>
              <w:tab/>
            </w:r>
            <w:r w:rsidR="00932B3F">
              <w:rPr>
                <w:noProof/>
                <w:webHidden/>
              </w:rPr>
              <w:fldChar w:fldCharType="begin"/>
            </w:r>
            <w:r w:rsidR="00932B3F">
              <w:rPr>
                <w:noProof/>
                <w:webHidden/>
              </w:rPr>
              <w:instrText xml:space="preserve"> PAGEREF _Toc44426489 \h </w:instrText>
            </w:r>
            <w:r w:rsidR="00932B3F">
              <w:rPr>
                <w:noProof/>
                <w:webHidden/>
              </w:rPr>
            </w:r>
            <w:r w:rsidR="00932B3F">
              <w:rPr>
                <w:noProof/>
                <w:webHidden/>
              </w:rPr>
              <w:fldChar w:fldCharType="separate"/>
            </w:r>
            <w:r w:rsidR="00921B6C">
              <w:rPr>
                <w:noProof/>
                <w:webHidden/>
              </w:rPr>
              <w:t>7</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490" w:history="1">
            <w:r w:rsidR="00932B3F" w:rsidRPr="00094F88">
              <w:rPr>
                <w:rStyle w:val="Kpr"/>
                <w:noProof/>
              </w:rPr>
              <w:t>3.</w:t>
            </w:r>
            <w:r w:rsidR="00932B3F">
              <w:rPr>
                <w:rFonts w:asciiTheme="minorHAnsi" w:eastAsiaTheme="minorEastAsia" w:hAnsiTheme="minorHAnsi"/>
                <w:noProof/>
                <w:sz w:val="22"/>
                <w:lang w:eastAsia="en-CA"/>
              </w:rPr>
              <w:tab/>
            </w:r>
            <w:r w:rsidR="00932B3F" w:rsidRPr="00094F88">
              <w:rPr>
                <w:rStyle w:val="Kpr"/>
                <w:noProof/>
              </w:rPr>
              <w:t>PROJECT REQUIREMENTS</w:t>
            </w:r>
            <w:r w:rsidR="00932B3F">
              <w:rPr>
                <w:noProof/>
                <w:webHidden/>
              </w:rPr>
              <w:tab/>
            </w:r>
            <w:r w:rsidR="00932B3F">
              <w:rPr>
                <w:noProof/>
                <w:webHidden/>
              </w:rPr>
              <w:fldChar w:fldCharType="begin"/>
            </w:r>
            <w:r w:rsidR="00932B3F">
              <w:rPr>
                <w:noProof/>
                <w:webHidden/>
              </w:rPr>
              <w:instrText xml:space="preserve"> PAGEREF _Toc44426490 \h </w:instrText>
            </w:r>
            <w:r w:rsidR="00932B3F">
              <w:rPr>
                <w:noProof/>
                <w:webHidden/>
              </w:rPr>
            </w:r>
            <w:r w:rsidR="00932B3F">
              <w:rPr>
                <w:noProof/>
                <w:webHidden/>
              </w:rPr>
              <w:fldChar w:fldCharType="separate"/>
            </w:r>
            <w:r w:rsidR="00921B6C">
              <w:rPr>
                <w:noProof/>
                <w:webHidden/>
              </w:rPr>
              <w:t>8</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491" w:history="1">
            <w:r w:rsidR="00932B3F" w:rsidRPr="00094F88">
              <w:rPr>
                <w:rStyle w:val="Kpr"/>
                <w:noProof/>
              </w:rPr>
              <w:t>4.</w:t>
            </w:r>
            <w:r w:rsidR="00932B3F">
              <w:rPr>
                <w:rFonts w:asciiTheme="minorHAnsi" w:eastAsiaTheme="minorEastAsia" w:hAnsiTheme="minorHAnsi"/>
                <w:noProof/>
                <w:sz w:val="22"/>
                <w:lang w:eastAsia="en-CA"/>
              </w:rPr>
              <w:tab/>
            </w:r>
            <w:r w:rsidR="00932B3F" w:rsidRPr="00094F88">
              <w:rPr>
                <w:rStyle w:val="Kpr"/>
                <w:noProof/>
              </w:rPr>
              <w:t>DESIGN</w:t>
            </w:r>
            <w:r w:rsidR="00932B3F">
              <w:rPr>
                <w:noProof/>
                <w:webHidden/>
              </w:rPr>
              <w:tab/>
            </w:r>
            <w:r w:rsidR="00932B3F">
              <w:rPr>
                <w:noProof/>
                <w:webHidden/>
              </w:rPr>
              <w:fldChar w:fldCharType="begin"/>
            </w:r>
            <w:r w:rsidR="00932B3F">
              <w:rPr>
                <w:noProof/>
                <w:webHidden/>
              </w:rPr>
              <w:instrText xml:space="preserve"> PAGEREF _Toc44426491 \h </w:instrText>
            </w:r>
            <w:r w:rsidR="00932B3F">
              <w:rPr>
                <w:noProof/>
                <w:webHidden/>
              </w:rPr>
            </w:r>
            <w:r w:rsidR="00932B3F">
              <w:rPr>
                <w:noProof/>
                <w:webHidden/>
              </w:rPr>
              <w:fldChar w:fldCharType="separate"/>
            </w:r>
            <w:r w:rsidR="00921B6C">
              <w:rPr>
                <w:noProof/>
                <w:webHidden/>
              </w:rPr>
              <w:t>10</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492" w:history="1">
            <w:r w:rsidR="00932B3F" w:rsidRPr="00094F88">
              <w:rPr>
                <w:rStyle w:val="Kpr"/>
                <w:noProof/>
              </w:rPr>
              <w:t>4.1.</w:t>
            </w:r>
            <w:r w:rsidR="00932B3F">
              <w:rPr>
                <w:rFonts w:asciiTheme="minorHAnsi" w:eastAsiaTheme="minorEastAsia" w:hAnsiTheme="minorHAnsi"/>
                <w:noProof/>
                <w:sz w:val="22"/>
                <w:lang w:eastAsia="en-CA"/>
              </w:rPr>
              <w:tab/>
            </w:r>
            <w:r w:rsidR="00932B3F" w:rsidRPr="00094F88">
              <w:rPr>
                <w:rStyle w:val="Kpr"/>
                <w:noProof/>
              </w:rPr>
              <w:t>Implementing an Epsilon Driver for a Commercial Tool</w:t>
            </w:r>
            <w:r w:rsidR="00932B3F">
              <w:rPr>
                <w:noProof/>
                <w:webHidden/>
              </w:rPr>
              <w:tab/>
            </w:r>
            <w:r w:rsidR="00932B3F">
              <w:rPr>
                <w:noProof/>
                <w:webHidden/>
              </w:rPr>
              <w:fldChar w:fldCharType="begin"/>
            </w:r>
            <w:r w:rsidR="00932B3F">
              <w:rPr>
                <w:noProof/>
                <w:webHidden/>
              </w:rPr>
              <w:instrText xml:space="preserve"> PAGEREF _Toc44426492 \h </w:instrText>
            </w:r>
            <w:r w:rsidR="00932B3F">
              <w:rPr>
                <w:noProof/>
                <w:webHidden/>
              </w:rPr>
            </w:r>
            <w:r w:rsidR="00932B3F">
              <w:rPr>
                <w:noProof/>
                <w:webHidden/>
              </w:rPr>
              <w:fldChar w:fldCharType="separate"/>
            </w:r>
            <w:r w:rsidR="00921B6C">
              <w:rPr>
                <w:noProof/>
                <w:webHidden/>
              </w:rPr>
              <w:t>11</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493" w:history="1">
            <w:r w:rsidR="00932B3F" w:rsidRPr="00094F88">
              <w:rPr>
                <w:rStyle w:val="Kpr"/>
                <w:noProof/>
              </w:rPr>
              <w:t>4.2.</w:t>
            </w:r>
            <w:r w:rsidR="00932B3F">
              <w:rPr>
                <w:rFonts w:asciiTheme="minorHAnsi" w:eastAsiaTheme="minorEastAsia" w:hAnsiTheme="minorHAnsi"/>
                <w:noProof/>
                <w:sz w:val="22"/>
                <w:lang w:eastAsia="en-CA"/>
              </w:rPr>
              <w:tab/>
            </w:r>
            <w:r w:rsidR="00932B3F" w:rsidRPr="00094F88">
              <w:rPr>
                <w:rStyle w:val="Kpr"/>
                <w:noProof/>
              </w:rPr>
              <w:t>XMI File and Element Attributes</w:t>
            </w:r>
            <w:r w:rsidR="00932B3F">
              <w:rPr>
                <w:noProof/>
                <w:webHidden/>
              </w:rPr>
              <w:tab/>
            </w:r>
            <w:r w:rsidR="00932B3F">
              <w:rPr>
                <w:noProof/>
                <w:webHidden/>
              </w:rPr>
              <w:fldChar w:fldCharType="begin"/>
            </w:r>
            <w:r w:rsidR="00932B3F">
              <w:rPr>
                <w:noProof/>
                <w:webHidden/>
              </w:rPr>
              <w:instrText xml:space="preserve"> PAGEREF _Toc44426493 \h </w:instrText>
            </w:r>
            <w:r w:rsidR="00932B3F">
              <w:rPr>
                <w:noProof/>
                <w:webHidden/>
              </w:rPr>
            </w:r>
            <w:r w:rsidR="00932B3F">
              <w:rPr>
                <w:noProof/>
                <w:webHidden/>
              </w:rPr>
              <w:fldChar w:fldCharType="separate"/>
            </w:r>
            <w:r w:rsidR="00921B6C">
              <w:rPr>
                <w:noProof/>
                <w:webHidden/>
              </w:rPr>
              <w:t>11</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494" w:history="1">
            <w:r w:rsidR="00932B3F" w:rsidRPr="00094F88">
              <w:rPr>
                <w:rStyle w:val="Kpr"/>
                <w:noProof/>
              </w:rPr>
              <w:t>4.3.</w:t>
            </w:r>
            <w:r w:rsidR="00932B3F">
              <w:rPr>
                <w:rFonts w:asciiTheme="minorHAnsi" w:eastAsiaTheme="minorEastAsia" w:hAnsiTheme="minorHAnsi"/>
                <w:noProof/>
                <w:sz w:val="22"/>
                <w:lang w:eastAsia="en-CA"/>
              </w:rPr>
              <w:tab/>
            </w:r>
            <w:r w:rsidR="00932B3F" w:rsidRPr="00094F88">
              <w:rPr>
                <w:rStyle w:val="Kpr"/>
                <w:noProof/>
              </w:rPr>
              <w:t>Using the Epsilon HTML Driver</w:t>
            </w:r>
            <w:r w:rsidR="00932B3F">
              <w:rPr>
                <w:noProof/>
                <w:webHidden/>
              </w:rPr>
              <w:tab/>
            </w:r>
            <w:r w:rsidR="00932B3F">
              <w:rPr>
                <w:noProof/>
                <w:webHidden/>
              </w:rPr>
              <w:fldChar w:fldCharType="begin"/>
            </w:r>
            <w:r w:rsidR="00932B3F">
              <w:rPr>
                <w:noProof/>
                <w:webHidden/>
              </w:rPr>
              <w:instrText xml:space="preserve"> PAGEREF _Toc44426494 \h </w:instrText>
            </w:r>
            <w:r w:rsidR="00932B3F">
              <w:rPr>
                <w:noProof/>
                <w:webHidden/>
              </w:rPr>
            </w:r>
            <w:r w:rsidR="00932B3F">
              <w:rPr>
                <w:noProof/>
                <w:webHidden/>
              </w:rPr>
              <w:fldChar w:fldCharType="separate"/>
            </w:r>
            <w:r w:rsidR="00921B6C">
              <w:rPr>
                <w:noProof/>
                <w:webHidden/>
              </w:rPr>
              <w:t>13</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495" w:history="1">
            <w:r w:rsidR="00932B3F" w:rsidRPr="00094F88">
              <w:rPr>
                <w:rStyle w:val="Kpr"/>
                <w:noProof/>
              </w:rPr>
              <w:t>4.4.</w:t>
            </w:r>
            <w:r w:rsidR="00932B3F">
              <w:rPr>
                <w:rFonts w:asciiTheme="minorHAnsi" w:eastAsiaTheme="minorEastAsia" w:hAnsiTheme="minorHAnsi"/>
                <w:noProof/>
                <w:sz w:val="22"/>
                <w:lang w:eastAsia="en-CA"/>
              </w:rPr>
              <w:tab/>
            </w:r>
            <w:r w:rsidR="00932B3F" w:rsidRPr="00094F88">
              <w:rPr>
                <w:rStyle w:val="Kpr"/>
                <w:noProof/>
              </w:rPr>
              <w:t>Using the Epsilon Plain-XML Driver</w:t>
            </w:r>
            <w:r w:rsidR="00932B3F">
              <w:rPr>
                <w:noProof/>
                <w:webHidden/>
              </w:rPr>
              <w:tab/>
            </w:r>
            <w:r w:rsidR="00932B3F">
              <w:rPr>
                <w:noProof/>
                <w:webHidden/>
              </w:rPr>
              <w:fldChar w:fldCharType="begin"/>
            </w:r>
            <w:r w:rsidR="00932B3F">
              <w:rPr>
                <w:noProof/>
                <w:webHidden/>
              </w:rPr>
              <w:instrText xml:space="preserve"> PAGEREF _Toc44426495 \h </w:instrText>
            </w:r>
            <w:r w:rsidR="00932B3F">
              <w:rPr>
                <w:noProof/>
                <w:webHidden/>
              </w:rPr>
            </w:r>
            <w:r w:rsidR="00932B3F">
              <w:rPr>
                <w:noProof/>
                <w:webHidden/>
              </w:rPr>
              <w:fldChar w:fldCharType="separate"/>
            </w:r>
            <w:r w:rsidR="00921B6C">
              <w:rPr>
                <w:noProof/>
                <w:webHidden/>
              </w:rPr>
              <w:t>13</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496" w:history="1">
            <w:r w:rsidR="00932B3F" w:rsidRPr="00094F88">
              <w:rPr>
                <w:rStyle w:val="Kpr"/>
                <w:noProof/>
              </w:rPr>
              <w:t>4.5.</w:t>
            </w:r>
            <w:r w:rsidR="00932B3F">
              <w:rPr>
                <w:rFonts w:asciiTheme="minorHAnsi" w:eastAsiaTheme="minorEastAsia" w:hAnsiTheme="minorHAnsi"/>
                <w:noProof/>
                <w:sz w:val="22"/>
                <w:lang w:eastAsia="en-CA"/>
              </w:rPr>
              <w:tab/>
            </w:r>
            <w:r w:rsidR="00932B3F" w:rsidRPr="00094F88">
              <w:rPr>
                <w:rStyle w:val="Kpr"/>
                <w:noProof/>
              </w:rPr>
              <w:t>Determining Element Types in the XMI File</w:t>
            </w:r>
            <w:r w:rsidR="00932B3F">
              <w:rPr>
                <w:noProof/>
                <w:webHidden/>
              </w:rPr>
              <w:tab/>
            </w:r>
            <w:r w:rsidR="00932B3F">
              <w:rPr>
                <w:noProof/>
                <w:webHidden/>
              </w:rPr>
              <w:fldChar w:fldCharType="begin"/>
            </w:r>
            <w:r w:rsidR="00932B3F">
              <w:rPr>
                <w:noProof/>
                <w:webHidden/>
              </w:rPr>
              <w:instrText xml:space="preserve"> PAGEREF _Toc44426496 \h </w:instrText>
            </w:r>
            <w:r w:rsidR="00932B3F">
              <w:rPr>
                <w:noProof/>
                <w:webHidden/>
              </w:rPr>
            </w:r>
            <w:r w:rsidR="00932B3F">
              <w:rPr>
                <w:noProof/>
                <w:webHidden/>
              </w:rPr>
              <w:fldChar w:fldCharType="separate"/>
            </w:r>
            <w:r w:rsidR="00921B6C">
              <w:rPr>
                <w:noProof/>
                <w:webHidden/>
              </w:rPr>
              <w:t>14</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497" w:history="1">
            <w:r w:rsidR="00932B3F" w:rsidRPr="00094F88">
              <w:rPr>
                <w:rStyle w:val="Kpr"/>
                <w:noProof/>
              </w:rPr>
              <w:t>4.6.</w:t>
            </w:r>
            <w:r w:rsidR="00932B3F">
              <w:rPr>
                <w:rFonts w:asciiTheme="minorHAnsi" w:eastAsiaTheme="minorEastAsia" w:hAnsiTheme="minorHAnsi"/>
                <w:noProof/>
                <w:sz w:val="22"/>
                <w:lang w:eastAsia="en-CA"/>
              </w:rPr>
              <w:tab/>
            </w:r>
            <w:r w:rsidR="00932B3F" w:rsidRPr="00094F88">
              <w:rPr>
                <w:rStyle w:val="Kpr"/>
                <w:noProof/>
              </w:rPr>
              <w:t>Problems with Astah GSN XMI Files</w:t>
            </w:r>
            <w:r w:rsidR="00932B3F">
              <w:rPr>
                <w:noProof/>
                <w:webHidden/>
              </w:rPr>
              <w:tab/>
            </w:r>
            <w:r w:rsidR="00932B3F">
              <w:rPr>
                <w:noProof/>
                <w:webHidden/>
              </w:rPr>
              <w:fldChar w:fldCharType="begin"/>
            </w:r>
            <w:r w:rsidR="00932B3F">
              <w:rPr>
                <w:noProof/>
                <w:webHidden/>
              </w:rPr>
              <w:instrText xml:space="preserve"> PAGEREF _Toc44426497 \h </w:instrText>
            </w:r>
            <w:r w:rsidR="00932B3F">
              <w:rPr>
                <w:noProof/>
                <w:webHidden/>
              </w:rPr>
            </w:r>
            <w:r w:rsidR="00932B3F">
              <w:rPr>
                <w:noProof/>
                <w:webHidden/>
              </w:rPr>
              <w:fldChar w:fldCharType="separate"/>
            </w:r>
            <w:r w:rsidR="00921B6C">
              <w:rPr>
                <w:noProof/>
                <w:webHidden/>
              </w:rPr>
              <w:t>16</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498" w:history="1">
            <w:r w:rsidR="00932B3F" w:rsidRPr="00094F88">
              <w:rPr>
                <w:rStyle w:val="Kpr"/>
                <w:noProof/>
              </w:rPr>
              <w:t>5.</w:t>
            </w:r>
            <w:r w:rsidR="00932B3F">
              <w:rPr>
                <w:rFonts w:asciiTheme="minorHAnsi" w:eastAsiaTheme="minorEastAsia" w:hAnsiTheme="minorHAnsi"/>
                <w:noProof/>
                <w:sz w:val="22"/>
                <w:lang w:eastAsia="en-CA"/>
              </w:rPr>
              <w:tab/>
            </w:r>
            <w:r w:rsidR="00932B3F" w:rsidRPr="00094F88">
              <w:rPr>
                <w:rStyle w:val="Kpr"/>
                <w:noProof/>
              </w:rPr>
              <w:t>IMPLEMENTATION</w:t>
            </w:r>
            <w:r w:rsidR="00932B3F">
              <w:rPr>
                <w:noProof/>
                <w:webHidden/>
              </w:rPr>
              <w:tab/>
            </w:r>
            <w:r w:rsidR="00932B3F">
              <w:rPr>
                <w:noProof/>
                <w:webHidden/>
              </w:rPr>
              <w:fldChar w:fldCharType="begin"/>
            </w:r>
            <w:r w:rsidR="00932B3F">
              <w:rPr>
                <w:noProof/>
                <w:webHidden/>
              </w:rPr>
              <w:instrText xml:space="preserve"> PAGEREF _Toc44426498 \h </w:instrText>
            </w:r>
            <w:r w:rsidR="00932B3F">
              <w:rPr>
                <w:noProof/>
                <w:webHidden/>
              </w:rPr>
            </w:r>
            <w:r w:rsidR="00932B3F">
              <w:rPr>
                <w:noProof/>
                <w:webHidden/>
              </w:rPr>
              <w:fldChar w:fldCharType="separate"/>
            </w:r>
            <w:r w:rsidR="00921B6C">
              <w:rPr>
                <w:noProof/>
                <w:webHidden/>
              </w:rPr>
              <w:t>17</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499" w:history="1">
            <w:r w:rsidR="00932B3F" w:rsidRPr="00094F88">
              <w:rPr>
                <w:rStyle w:val="Kpr"/>
                <w:noProof/>
              </w:rPr>
              <w:t>5.1.</w:t>
            </w:r>
            <w:r w:rsidR="00932B3F">
              <w:rPr>
                <w:rFonts w:asciiTheme="minorHAnsi" w:eastAsiaTheme="minorEastAsia" w:hAnsiTheme="minorHAnsi"/>
                <w:noProof/>
                <w:sz w:val="22"/>
                <w:lang w:eastAsia="en-CA"/>
              </w:rPr>
              <w:tab/>
            </w:r>
            <w:r w:rsidR="00932B3F" w:rsidRPr="00094F88">
              <w:rPr>
                <w:rStyle w:val="Kpr"/>
                <w:noProof/>
              </w:rPr>
              <w:t>GSN Model</w:t>
            </w:r>
            <w:r w:rsidR="00932B3F">
              <w:rPr>
                <w:noProof/>
                <w:webHidden/>
              </w:rPr>
              <w:tab/>
            </w:r>
            <w:r w:rsidR="00932B3F">
              <w:rPr>
                <w:noProof/>
                <w:webHidden/>
              </w:rPr>
              <w:fldChar w:fldCharType="begin"/>
            </w:r>
            <w:r w:rsidR="00932B3F">
              <w:rPr>
                <w:noProof/>
                <w:webHidden/>
              </w:rPr>
              <w:instrText xml:space="preserve"> PAGEREF _Toc44426499 \h </w:instrText>
            </w:r>
            <w:r w:rsidR="00932B3F">
              <w:rPr>
                <w:noProof/>
                <w:webHidden/>
              </w:rPr>
            </w:r>
            <w:r w:rsidR="00932B3F">
              <w:rPr>
                <w:noProof/>
                <w:webHidden/>
              </w:rPr>
              <w:fldChar w:fldCharType="separate"/>
            </w:r>
            <w:r w:rsidR="00921B6C">
              <w:rPr>
                <w:noProof/>
                <w:webHidden/>
              </w:rPr>
              <w:t>17</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500" w:history="1">
            <w:r w:rsidR="00932B3F" w:rsidRPr="00094F88">
              <w:rPr>
                <w:rStyle w:val="Kpr"/>
                <w:noProof/>
              </w:rPr>
              <w:t>5.2.</w:t>
            </w:r>
            <w:r w:rsidR="00932B3F">
              <w:rPr>
                <w:rFonts w:asciiTheme="minorHAnsi" w:eastAsiaTheme="minorEastAsia" w:hAnsiTheme="minorHAnsi"/>
                <w:noProof/>
                <w:sz w:val="22"/>
                <w:lang w:eastAsia="en-CA"/>
              </w:rPr>
              <w:tab/>
            </w:r>
            <w:r w:rsidR="00932B3F" w:rsidRPr="00094F88">
              <w:rPr>
                <w:rStyle w:val="Kpr"/>
                <w:noProof/>
              </w:rPr>
              <w:t>GSN Property</w:t>
            </w:r>
            <w:r w:rsidR="00932B3F">
              <w:rPr>
                <w:noProof/>
                <w:webHidden/>
              </w:rPr>
              <w:tab/>
            </w:r>
            <w:r w:rsidR="00932B3F">
              <w:rPr>
                <w:noProof/>
                <w:webHidden/>
              </w:rPr>
              <w:fldChar w:fldCharType="begin"/>
            </w:r>
            <w:r w:rsidR="00932B3F">
              <w:rPr>
                <w:noProof/>
                <w:webHidden/>
              </w:rPr>
              <w:instrText xml:space="preserve"> PAGEREF _Toc44426500 \h </w:instrText>
            </w:r>
            <w:r w:rsidR="00932B3F">
              <w:rPr>
                <w:noProof/>
                <w:webHidden/>
              </w:rPr>
            </w:r>
            <w:r w:rsidR="00932B3F">
              <w:rPr>
                <w:noProof/>
                <w:webHidden/>
              </w:rPr>
              <w:fldChar w:fldCharType="separate"/>
            </w:r>
            <w:r w:rsidR="00921B6C">
              <w:rPr>
                <w:noProof/>
                <w:webHidden/>
              </w:rPr>
              <w:t>18</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501" w:history="1">
            <w:r w:rsidR="00932B3F" w:rsidRPr="00094F88">
              <w:rPr>
                <w:rStyle w:val="Kpr"/>
                <w:noProof/>
              </w:rPr>
              <w:t>5.3.</w:t>
            </w:r>
            <w:r w:rsidR="00932B3F">
              <w:rPr>
                <w:rFonts w:asciiTheme="minorHAnsi" w:eastAsiaTheme="minorEastAsia" w:hAnsiTheme="minorHAnsi"/>
                <w:noProof/>
                <w:sz w:val="22"/>
                <w:lang w:eastAsia="en-CA"/>
              </w:rPr>
              <w:tab/>
            </w:r>
            <w:r w:rsidR="00932B3F" w:rsidRPr="00094F88">
              <w:rPr>
                <w:rStyle w:val="Kpr"/>
                <w:noProof/>
              </w:rPr>
              <w:t>GSN Property Type</w:t>
            </w:r>
            <w:r w:rsidR="00932B3F">
              <w:rPr>
                <w:noProof/>
                <w:webHidden/>
              </w:rPr>
              <w:tab/>
            </w:r>
            <w:r w:rsidR="00932B3F">
              <w:rPr>
                <w:noProof/>
                <w:webHidden/>
              </w:rPr>
              <w:fldChar w:fldCharType="begin"/>
            </w:r>
            <w:r w:rsidR="00932B3F">
              <w:rPr>
                <w:noProof/>
                <w:webHidden/>
              </w:rPr>
              <w:instrText xml:space="preserve"> PAGEREF _Toc44426501 \h </w:instrText>
            </w:r>
            <w:r w:rsidR="00932B3F">
              <w:rPr>
                <w:noProof/>
                <w:webHidden/>
              </w:rPr>
            </w:r>
            <w:r w:rsidR="00932B3F">
              <w:rPr>
                <w:noProof/>
                <w:webHidden/>
              </w:rPr>
              <w:fldChar w:fldCharType="separate"/>
            </w:r>
            <w:r w:rsidR="00921B6C">
              <w:rPr>
                <w:noProof/>
                <w:webHidden/>
              </w:rPr>
              <w:t>19</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502" w:history="1">
            <w:r w:rsidR="00932B3F" w:rsidRPr="00094F88">
              <w:rPr>
                <w:rStyle w:val="Kpr"/>
                <w:noProof/>
              </w:rPr>
              <w:t>5.4.</w:t>
            </w:r>
            <w:r w:rsidR="00932B3F">
              <w:rPr>
                <w:rFonts w:asciiTheme="minorHAnsi" w:eastAsiaTheme="minorEastAsia" w:hAnsiTheme="minorHAnsi"/>
                <w:noProof/>
                <w:sz w:val="22"/>
                <w:lang w:eastAsia="en-CA"/>
              </w:rPr>
              <w:tab/>
            </w:r>
            <w:r w:rsidR="00932B3F" w:rsidRPr="00094F88">
              <w:rPr>
                <w:rStyle w:val="Kpr"/>
                <w:noProof/>
              </w:rPr>
              <w:t>GSN Property Getter</w:t>
            </w:r>
            <w:r w:rsidR="00932B3F">
              <w:rPr>
                <w:noProof/>
                <w:webHidden/>
              </w:rPr>
              <w:tab/>
            </w:r>
            <w:r w:rsidR="00932B3F">
              <w:rPr>
                <w:noProof/>
                <w:webHidden/>
              </w:rPr>
              <w:fldChar w:fldCharType="begin"/>
            </w:r>
            <w:r w:rsidR="00932B3F">
              <w:rPr>
                <w:noProof/>
                <w:webHidden/>
              </w:rPr>
              <w:instrText xml:space="preserve"> PAGEREF _Toc44426502 \h </w:instrText>
            </w:r>
            <w:r w:rsidR="00932B3F">
              <w:rPr>
                <w:noProof/>
                <w:webHidden/>
              </w:rPr>
            </w:r>
            <w:r w:rsidR="00932B3F">
              <w:rPr>
                <w:noProof/>
                <w:webHidden/>
              </w:rPr>
              <w:fldChar w:fldCharType="separate"/>
            </w:r>
            <w:r w:rsidR="00921B6C">
              <w:rPr>
                <w:noProof/>
                <w:webHidden/>
              </w:rPr>
              <w:t>19</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503" w:history="1">
            <w:r w:rsidR="00932B3F" w:rsidRPr="00094F88">
              <w:rPr>
                <w:rStyle w:val="Kpr"/>
                <w:noProof/>
              </w:rPr>
              <w:t>5.5.</w:t>
            </w:r>
            <w:r w:rsidR="00932B3F">
              <w:rPr>
                <w:rFonts w:asciiTheme="minorHAnsi" w:eastAsiaTheme="minorEastAsia" w:hAnsiTheme="minorHAnsi"/>
                <w:noProof/>
                <w:sz w:val="22"/>
                <w:lang w:eastAsia="en-CA"/>
              </w:rPr>
              <w:tab/>
            </w:r>
            <w:r w:rsidR="00932B3F" w:rsidRPr="00094F88">
              <w:rPr>
                <w:rStyle w:val="Kpr"/>
                <w:noProof/>
              </w:rPr>
              <w:t>GSN Property Setter</w:t>
            </w:r>
            <w:r w:rsidR="00932B3F">
              <w:rPr>
                <w:noProof/>
                <w:webHidden/>
              </w:rPr>
              <w:tab/>
            </w:r>
            <w:r w:rsidR="00932B3F">
              <w:rPr>
                <w:noProof/>
                <w:webHidden/>
              </w:rPr>
              <w:fldChar w:fldCharType="begin"/>
            </w:r>
            <w:r w:rsidR="00932B3F">
              <w:rPr>
                <w:noProof/>
                <w:webHidden/>
              </w:rPr>
              <w:instrText xml:space="preserve"> PAGEREF _Toc44426503 \h </w:instrText>
            </w:r>
            <w:r w:rsidR="00932B3F">
              <w:rPr>
                <w:noProof/>
                <w:webHidden/>
              </w:rPr>
            </w:r>
            <w:r w:rsidR="00932B3F">
              <w:rPr>
                <w:noProof/>
                <w:webHidden/>
              </w:rPr>
              <w:fldChar w:fldCharType="separate"/>
            </w:r>
            <w:r w:rsidR="00921B6C">
              <w:rPr>
                <w:noProof/>
                <w:webHidden/>
              </w:rPr>
              <w:t>20</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504" w:history="1">
            <w:r w:rsidR="00932B3F" w:rsidRPr="00094F88">
              <w:rPr>
                <w:rStyle w:val="Kpr"/>
                <w:noProof/>
              </w:rPr>
              <w:t>6.</w:t>
            </w:r>
            <w:r w:rsidR="00932B3F">
              <w:rPr>
                <w:rFonts w:asciiTheme="minorHAnsi" w:eastAsiaTheme="minorEastAsia" w:hAnsiTheme="minorHAnsi"/>
                <w:noProof/>
                <w:sz w:val="22"/>
                <w:lang w:eastAsia="en-CA"/>
              </w:rPr>
              <w:tab/>
            </w:r>
            <w:r w:rsidR="00932B3F" w:rsidRPr="00094F88">
              <w:rPr>
                <w:rStyle w:val="Kpr"/>
                <w:noProof/>
              </w:rPr>
              <w:t>TESTING/EVALUATION</w:t>
            </w:r>
            <w:r w:rsidR="00932B3F">
              <w:rPr>
                <w:noProof/>
                <w:webHidden/>
              </w:rPr>
              <w:tab/>
            </w:r>
            <w:r w:rsidR="00932B3F">
              <w:rPr>
                <w:noProof/>
                <w:webHidden/>
              </w:rPr>
              <w:fldChar w:fldCharType="begin"/>
            </w:r>
            <w:r w:rsidR="00932B3F">
              <w:rPr>
                <w:noProof/>
                <w:webHidden/>
              </w:rPr>
              <w:instrText xml:space="preserve"> PAGEREF _Toc44426504 \h </w:instrText>
            </w:r>
            <w:r w:rsidR="00932B3F">
              <w:rPr>
                <w:noProof/>
                <w:webHidden/>
              </w:rPr>
            </w:r>
            <w:r w:rsidR="00932B3F">
              <w:rPr>
                <w:noProof/>
                <w:webHidden/>
              </w:rPr>
              <w:fldChar w:fldCharType="separate"/>
            </w:r>
            <w:r w:rsidR="00921B6C">
              <w:rPr>
                <w:noProof/>
                <w:webHidden/>
              </w:rPr>
              <w:t>22</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505" w:history="1">
            <w:r w:rsidR="00932B3F" w:rsidRPr="00094F88">
              <w:rPr>
                <w:rStyle w:val="Kpr"/>
                <w:noProof/>
              </w:rPr>
              <w:t>6.1.</w:t>
            </w:r>
            <w:r w:rsidR="00932B3F">
              <w:rPr>
                <w:rFonts w:asciiTheme="minorHAnsi" w:eastAsiaTheme="minorEastAsia" w:hAnsiTheme="minorHAnsi"/>
                <w:noProof/>
                <w:sz w:val="22"/>
                <w:lang w:eastAsia="en-CA"/>
              </w:rPr>
              <w:tab/>
            </w:r>
            <w:r w:rsidR="00932B3F" w:rsidRPr="00094F88">
              <w:rPr>
                <w:rStyle w:val="Kpr"/>
                <w:noProof/>
              </w:rPr>
              <w:t>How to Use Astah GSN Driver?</w:t>
            </w:r>
            <w:r w:rsidR="00932B3F">
              <w:rPr>
                <w:noProof/>
                <w:webHidden/>
              </w:rPr>
              <w:tab/>
            </w:r>
            <w:r w:rsidR="00932B3F">
              <w:rPr>
                <w:noProof/>
                <w:webHidden/>
              </w:rPr>
              <w:fldChar w:fldCharType="begin"/>
            </w:r>
            <w:r w:rsidR="00932B3F">
              <w:rPr>
                <w:noProof/>
                <w:webHidden/>
              </w:rPr>
              <w:instrText xml:space="preserve"> PAGEREF _Toc44426505 \h </w:instrText>
            </w:r>
            <w:r w:rsidR="00932B3F">
              <w:rPr>
                <w:noProof/>
                <w:webHidden/>
              </w:rPr>
            </w:r>
            <w:r w:rsidR="00932B3F">
              <w:rPr>
                <w:noProof/>
                <w:webHidden/>
              </w:rPr>
              <w:fldChar w:fldCharType="separate"/>
            </w:r>
            <w:r w:rsidR="00921B6C">
              <w:rPr>
                <w:noProof/>
                <w:webHidden/>
              </w:rPr>
              <w:t>22</w:t>
            </w:r>
            <w:r w:rsidR="00932B3F">
              <w:rPr>
                <w:noProof/>
                <w:webHidden/>
              </w:rPr>
              <w:fldChar w:fldCharType="end"/>
            </w:r>
          </w:hyperlink>
        </w:p>
        <w:p w:rsidR="00932B3F" w:rsidRDefault="006420A2">
          <w:pPr>
            <w:pStyle w:val="T2"/>
            <w:tabs>
              <w:tab w:val="left" w:pos="880"/>
              <w:tab w:val="right" w:leader="dot" w:pos="9396"/>
            </w:tabs>
            <w:rPr>
              <w:rFonts w:asciiTheme="minorHAnsi" w:eastAsiaTheme="minorEastAsia" w:hAnsiTheme="minorHAnsi"/>
              <w:noProof/>
              <w:sz w:val="22"/>
              <w:lang w:eastAsia="en-CA"/>
            </w:rPr>
          </w:pPr>
          <w:hyperlink w:anchor="_Toc44426506" w:history="1">
            <w:r w:rsidR="00932B3F" w:rsidRPr="00094F88">
              <w:rPr>
                <w:rStyle w:val="Kpr"/>
                <w:noProof/>
              </w:rPr>
              <w:t>6.2.</w:t>
            </w:r>
            <w:r w:rsidR="00932B3F">
              <w:rPr>
                <w:rFonts w:asciiTheme="minorHAnsi" w:eastAsiaTheme="minorEastAsia" w:hAnsiTheme="minorHAnsi"/>
                <w:noProof/>
                <w:sz w:val="22"/>
                <w:lang w:eastAsia="en-CA"/>
              </w:rPr>
              <w:tab/>
            </w:r>
            <w:r w:rsidR="00932B3F" w:rsidRPr="00094F88">
              <w:rPr>
                <w:rStyle w:val="Kpr"/>
                <w:noProof/>
              </w:rPr>
              <w:t>GSN Model Examples with Epsilon</w:t>
            </w:r>
            <w:r w:rsidR="00932B3F">
              <w:rPr>
                <w:noProof/>
                <w:webHidden/>
              </w:rPr>
              <w:tab/>
            </w:r>
            <w:r w:rsidR="00932B3F">
              <w:rPr>
                <w:noProof/>
                <w:webHidden/>
              </w:rPr>
              <w:fldChar w:fldCharType="begin"/>
            </w:r>
            <w:r w:rsidR="00932B3F">
              <w:rPr>
                <w:noProof/>
                <w:webHidden/>
              </w:rPr>
              <w:instrText xml:space="preserve"> PAGEREF _Toc44426506 \h </w:instrText>
            </w:r>
            <w:r w:rsidR="00932B3F">
              <w:rPr>
                <w:noProof/>
                <w:webHidden/>
              </w:rPr>
            </w:r>
            <w:r w:rsidR="00932B3F">
              <w:rPr>
                <w:noProof/>
                <w:webHidden/>
              </w:rPr>
              <w:fldChar w:fldCharType="separate"/>
            </w:r>
            <w:r w:rsidR="00921B6C">
              <w:rPr>
                <w:noProof/>
                <w:webHidden/>
              </w:rPr>
              <w:t>27</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507" w:history="1">
            <w:r w:rsidR="00932B3F" w:rsidRPr="00094F88">
              <w:rPr>
                <w:rStyle w:val="Kpr"/>
                <w:noProof/>
              </w:rPr>
              <w:t>7.</w:t>
            </w:r>
            <w:r w:rsidR="00932B3F">
              <w:rPr>
                <w:rFonts w:asciiTheme="minorHAnsi" w:eastAsiaTheme="minorEastAsia" w:hAnsiTheme="minorHAnsi"/>
                <w:noProof/>
                <w:sz w:val="22"/>
                <w:lang w:eastAsia="en-CA"/>
              </w:rPr>
              <w:tab/>
            </w:r>
            <w:r w:rsidR="00932B3F" w:rsidRPr="00094F88">
              <w:rPr>
                <w:rStyle w:val="Kpr"/>
                <w:noProof/>
              </w:rPr>
              <w:t>CONCLUSION</w:t>
            </w:r>
            <w:r w:rsidR="00932B3F">
              <w:rPr>
                <w:noProof/>
                <w:webHidden/>
              </w:rPr>
              <w:tab/>
            </w:r>
            <w:r w:rsidR="00932B3F">
              <w:rPr>
                <w:noProof/>
                <w:webHidden/>
              </w:rPr>
              <w:fldChar w:fldCharType="begin"/>
            </w:r>
            <w:r w:rsidR="00932B3F">
              <w:rPr>
                <w:noProof/>
                <w:webHidden/>
              </w:rPr>
              <w:instrText xml:space="preserve"> PAGEREF _Toc44426507 \h </w:instrText>
            </w:r>
            <w:r w:rsidR="00932B3F">
              <w:rPr>
                <w:noProof/>
                <w:webHidden/>
              </w:rPr>
            </w:r>
            <w:r w:rsidR="00932B3F">
              <w:rPr>
                <w:noProof/>
                <w:webHidden/>
              </w:rPr>
              <w:fldChar w:fldCharType="separate"/>
            </w:r>
            <w:r w:rsidR="00921B6C">
              <w:rPr>
                <w:noProof/>
                <w:webHidden/>
              </w:rPr>
              <w:t>32</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508" w:history="1">
            <w:r w:rsidR="00932B3F" w:rsidRPr="00094F88">
              <w:rPr>
                <w:rStyle w:val="Kpr"/>
                <w:noProof/>
              </w:rPr>
              <w:t>8.</w:t>
            </w:r>
            <w:r w:rsidR="00932B3F">
              <w:rPr>
                <w:rFonts w:asciiTheme="minorHAnsi" w:eastAsiaTheme="minorEastAsia" w:hAnsiTheme="minorHAnsi"/>
                <w:noProof/>
                <w:sz w:val="22"/>
                <w:lang w:eastAsia="en-CA"/>
              </w:rPr>
              <w:tab/>
            </w:r>
            <w:r w:rsidR="00932B3F" w:rsidRPr="00094F88">
              <w:rPr>
                <w:rStyle w:val="Kpr"/>
                <w:noProof/>
              </w:rPr>
              <w:t>FUTURE WORK</w:t>
            </w:r>
            <w:r w:rsidR="00932B3F">
              <w:rPr>
                <w:noProof/>
                <w:webHidden/>
              </w:rPr>
              <w:tab/>
            </w:r>
            <w:r w:rsidR="00932B3F">
              <w:rPr>
                <w:noProof/>
                <w:webHidden/>
              </w:rPr>
              <w:fldChar w:fldCharType="begin"/>
            </w:r>
            <w:r w:rsidR="00932B3F">
              <w:rPr>
                <w:noProof/>
                <w:webHidden/>
              </w:rPr>
              <w:instrText xml:space="preserve"> PAGEREF _Toc44426508 \h </w:instrText>
            </w:r>
            <w:r w:rsidR="00932B3F">
              <w:rPr>
                <w:noProof/>
                <w:webHidden/>
              </w:rPr>
            </w:r>
            <w:r w:rsidR="00932B3F">
              <w:rPr>
                <w:noProof/>
                <w:webHidden/>
              </w:rPr>
              <w:fldChar w:fldCharType="separate"/>
            </w:r>
            <w:r w:rsidR="00921B6C">
              <w:rPr>
                <w:noProof/>
                <w:webHidden/>
              </w:rPr>
              <w:t>32</w:t>
            </w:r>
            <w:r w:rsidR="00932B3F">
              <w:rPr>
                <w:noProof/>
                <w:webHidden/>
              </w:rPr>
              <w:fldChar w:fldCharType="end"/>
            </w:r>
          </w:hyperlink>
        </w:p>
        <w:p w:rsidR="00932B3F" w:rsidRDefault="006420A2">
          <w:pPr>
            <w:pStyle w:val="T1"/>
            <w:tabs>
              <w:tab w:val="left" w:pos="480"/>
              <w:tab w:val="right" w:leader="dot" w:pos="9396"/>
            </w:tabs>
            <w:rPr>
              <w:rFonts w:asciiTheme="minorHAnsi" w:eastAsiaTheme="minorEastAsia" w:hAnsiTheme="minorHAnsi"/>
              <w:noProof/>
              <w:sz w:val="22"/>
              <w:lang w:eastAsia="en-CA"/>
            </w:rPr>
          </w:pPr>
          <w:hyperlink w:anchor="_Toc44426509" w:history="1">
            <w:r w:rsidR="00932B3F" w:rsidRPr="00094F88">
              <w:rPr>
                <w:rStyle w:val="Kpr"/>
                <w:noProof/>
              </w:rPr>
              <w:t>9.</w:t>
            </w:r>
            <w:r w:rsidR="00932B3F">
              <w:rPr>
                <w:rFonts w:asciiTheme="minorHAnsi" w:eastAsiaTheme="minorEastAsia" w:hAnsiTheme="minorHAnsi"/>
                <w:noProof/>
                <w:sz w:val="22"/>
                <w:lang w:eastAsia="en-CA"/>
              </w:rPr>
              <w:tab/>
            </w:r>
            <w:r w:rsidR="00932B3F" w:rsidRPr="00094F88">
              <w:rPr>
                <w:rStyle w:val="Kpr"/>
                <w:noProof/>
              </w:rPr>
              <w:t>REFERENCES</w:t>
            </w:r>
            <w:r w:rsidR="00932B3F">
              <w:rPr>
                <w:noProof/>
                <w:webHidden/>
              </w:rPr>
              <w:tab/>
            </w:r>
            <w:r w:rsidR="00932B3F">
              <w:rPr>
                <w:noProof/>
                <w:webHidden/>
              </w:rPr>
              <w:fldChar w:fldCharType="begin"/>
            </w:r>
            <w:r w:rsidR="00932B3F">
              <w:rPr>
                <w:noProof/>
                <w:webHidden/>
              </w:rPr>
              <w:instrText xml:space="preserve"> PAGEREF _Toc44426509 \h </w:instrText>
            </w:r>
            <w:r w:rsidR="00932B3F">
              <w:rPr>
                <w:noProof/>
                <w:webHidden/>
              </w:rPr>
            </w:r>
            <w:r w:rsidR="00932B3F">
              <w:rPr>
                <w:noProof/>
                <w:webHidden/>
              </w:rPr>
              <w:fldChar w:fldCharType="separate"/>
            </w:r>
            <w:r w:rsidR="00921B6C">
              <w:rPr>
                <w:noProof/>
                <w:webHidden/>
              </w:rPr>
              <w:t>33</w:t>
            </w:r>
            <w:r w:rsidR="00932B3F">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426488"/>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B17D4B" w:rsidRDefault="001D51A1" w:rsidP="00204182">
      <w:pPr>
        <w:pStyle w:val="Balk1"/>
        <w:numPr>
          <w:ilvl w:val="0"/>
          <w:numId w:val="1"/>
        </w:numPr>
      </w:pPr>
      <w:bookmarkStart w:id="2" w:name="_Toc44426489"/>
      <w:r w:rsidRPr="006942C2">
        <w:lastRenderedPageBreak/>
        <w:t>RELATED WOR</w:t>
      </w:r>
      <w:r w:rsidR="00DB456F">
        <w:t>K</w:t>
      </w:r>
      <w:bookmarkEnd w:id="2"/>
    </w:p>
    <w:p w:rsidR="00942B50" w:rsidRPr="00942B50" w:rsidRDefault="00942B50" w:rsidP="00942B50"/>
    <w:p w:rsidR="008317DE" w:rsidRDefault="008317DE" w:rsidP="008317DE">
      <w:r>
        <w:t>SAFETY CASES…</w:t>
      </w:r>
    </w:p>
    <w:p w:rsidR="008317DE" w:rsidRDefault="008317DE" w:rsidP="008317DE">
      <w:r>
        <w:t>MDE…</w:t>
      </w:r>
    </w:p>
    <w:p w:rsidR="008A68EF" w:rsidRPr="008317DE" w:rsidRDefault="008A68EF" w:rsidP="008317DE">
      <w:r>
        <w:t>EPSILON…</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3" w:name="_Toc44426490"/>
      <w:r>
        <w:lastRenderedPageBreak/>
        <w:t>PROJECT REQUIREMENTS</w:t>
      </w:r>
      <w:bookmarkEnd w:id="3"/>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lastRenderedPageBreak/>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8A3915" w:rsidRDefault="008A3915">
      <w:pPr>
        <w:jc w:val="left"/>
      </w:pPr>
      <w:r>
        <w:br w:type="page"/>
      </w:r>
    </w:p>
    <w:p w:rsidR="00854A9B" w:rsidRDefault="0078223B" w:rsidP="00204182">
      <w:pPr>
        <w:pStyle w:val="Balk1"/>
        <w:numPr>
          <w:ilvl w:val="0"/>
          <w:numId w:val="1"/>
        </w:numPr>
      </w:pPr>
      <w:bookmarkStart w:id="4" w:name="_Toc44426491"/>
      <w:r>
        <w:lastRenderedPageBreak/>
        <w:t>DESIGN</w:t>
      </w:r>
      <w:bookmarkEnd w:id="4"/>
    </w:p>
    <w:p w:rsidR="0098365D" w:rsidRPr="0098365D" w:rsidRDefault="0098365D" w:rsidP="0098365D"/>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5" w:name="_Toc44426492"/>
      <w:r>
        <w:lastRenderedPageBreak/>
        <w:t xml:space="preserve">Implementing an Epsilon Driver for a </w:t>
      </w:r>
      <w:r w:rsidR="002C68AE">
        <w:t>C</w:t>
      </w:r>
      <w:r w:rsidR="00C979DE" w:rsidRPr="00DC60DD">
        <w:t xml:space="preserve">ommercial </w:t>
      </w:r>
      <w:r w:rsidR="002C68AE">
        <w:t>T</w:t>
      </w:r>
      <w:r w:rsidR="00C979DE" w:rsidRPr="00DC60DD">
        <w:t>ool</w:t>
      </w:r>
      <w:bookmarkEnd w:id="5"/>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6" w:name="_Toc44426493"/>
      <w:r>
        <w:t xml:space="preserve">XMI </w:t>
      </w:r>
      <w:r w:rsidR="006C68D8">
        <w:t>File and Element</w:t>
      </w:r>
      <w:r>
        <w:t xml:space="preserve"> </w:t>
      </w:r>
      <w:r w:rsidR="006C68D8">
        <w:t>A</w:t>
      </w:r>
      <w:r>
        <w:t>ttribute</w:t>
      </w:r>
      <w:r w:rsidR="006C68D8">
        <w:t>s</w:t>
      </w:r>
      <w:bookmarkEnd w:id="6"/>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lastRenderedPageBreak/>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r w:rsidR="006420A2">
        <w:fldChar w:fldCharType="begin"/>
      </w:r>
      <w:r w:rsidR="006420A2">
        <w:instrText xml:space="preserve"> SEQ Table \* ARABIC </w:instrText>
      </w:r>
      <w:r w:rsidR="006420A2">
        <w:fldChar w:fldCharType="separate"/>
      </w:r>
      <w:r w:rsidR="00921B6C">
        <w:rPr>
          <w:noProof/>
        </w:rPr>
        <w:t>1</w:t>
      </w:r>
      <w:r w:rsidR="006420A2">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r w:rsidR="006420A2">
        <w:fldChar w:fldCharType="begin"/>
      </w:r>
      <w:r w:rsidR="006420A2">
        <w:instrText xml:space="preserve"> SEQ Table \* ARABIC </w:instrText>
      </w:r>
      <w:r w:rsidR="006420A2">
        <w:fldChar w:fldCharType="separate"/>
      </w:r>
      <w:r w:rsidR="00921B6C">
        <w:rPr>
          <w:noProof/>
        </w:rPr>
        <w:t>2</w:t>
      </w:r>
      <w:r w:rsidR="006420A2">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lastRenderedPageBreak/>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r w:rsidR="006420A2">
        <w:fldChar w:fldCharType="begin"/>
      </w:r>
      <w:r w:rsidR="006420A2">
        <w:instrText xml:space="preserve"> SEQ Table \* ARABIC </w:instrText>
      </w:r>
      <w:r w:rsidR="006420A2">
        <w:fldChar w:fldCharType="separate"/>
      </w:r>
      <w:r w:rsidR="00921B6C">
        <w:rPr>
          <w:noProof/>
        </w:rPr>
        <w:t>3</w:t>
      </w:r>
      <w:r w:rsidR="006420A2">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7" w:name="_Toc44426494"/>
      <w:r>
        <w:t xml:space="preserve">Using </w:t>
      </w:r>
      <w:r w:rsidR="004309E3">
        <w:t xml:space="preserve">the </w:t>
      </w:r>
      <w:r w:rsidR="000C446C" w:rsidRPr="000C446C">
        <w:t xml:space="preserve">Epsilon </w:t>
      </w:r>
      <w:r>
        <w:t xml:space="preserve">HTML </w:t>
      </w:r>
      <w:r w:rsidR="00F04054">
        <w:t>D</w:t>
      </w:r>
      <w:r>
        <w:t>river</w:t>
      </w:r>
      <w:bookmarkEnd w:id="7"/>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8" w:name="_Toc44426495"/>
      <w:r>
        <w:t xml:space="preserve">Using the Epsilon </w:t>
      </w:r>
      <w:r w:rsidR="00D94BCA" w:rsidRPr="00271C0A">
        <w:t xml:space="preserve">Plain-XML </w:t>
      </w:r>
      <w:r>
        <w:t>D</w:t>
      </w:r>
      <w:r w:rsidR="00D94BCA" w:rsidRPr="00271C0A">
        <w:t>river</w:t>
      </w:r>
      <w:bookmarkEnd w:id="8"/>
    </w:p>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w:t>
      </w:r>
      <w:r w:rsidR="00251037">
        <w:lastRenderedPageBreak/>
        <w:t>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B6D8E">
      <w:pPr>
        <w:pStyle w:val="Balk2"/>
        <w:numPr>
          <w:ilvl w:val="1"/>
          <w:numId w:val="1"/>
        </w:numPr>
      </w:pPr>
      <w:bookmarkStart w:id="9" w:name="_Toc44426496"/>
      <w:r>
        <w:t>Determining E</w:t>
      </w:r>
      <w:r w:rsidR="00923476">
        <w:t xml:space="preserve">lement </w:t>
      </w:r>
      <w:r>
        <w:t>T</w:t>
      </w:r>
      <w:r w:rsidR="00923476">
        <w:t>ype</w:t>
      </w:r>
      <w:r w:rsidR="00A57B7A">
        <w:t>s</w:t>
      </w:r>
      <w:r w:rsidR="00040B06">
        <w:t xml:space="preserve"> in</w:t>
      </w:r>
      <w:r w:rsidR="002A7C17">
        <w:t xml:space="preserve"> the</w:t>
      </w:r>
      <w:r w:rsidR="00040B06">
        <w:t xml:space="preserve"> XMI File</w:t>
      </w:r>
      <w:bookmarkEnd w:id="9"/>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w:t>
      </w:r>
      <w:r>
        <w:lastRenderedPageBreak/>
        <w:t xml:space="preserve">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lastRenderedPageBreak/>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620B86">
      <w:pPr>
        <w:pStyle w:val="ResimYazs"/>
        <w:jc w:val="center"/>
      </w:pPr>
      <w:r>
        <w:t xml:space="preserve">Table </w:t>
      </w:r>
      <w:r w:rsidR="006420A2">
        <w:fldChar w:fldCharType="begin"/>
      </w:r>
      <w:r w:rsidR="006420A2">
        <w:instrText xml:space="preserve"> SEQ Table \* ARABIC </w:instrText>
      </w:r>
      <w:r w:rsidR="006420A2">
        <w:fldChar w:fldCharType="separate"/>
      </w:r>
      <w:r w:rsidR="00921B6C">
        <w:rPr>
          <w:noProof/>
        </w:rPr>
        <w:t>4</w:t>
      </w:r>
      <w:r w:rsidR="006420A2">
        <w:rPr>
          <w:noProof/>
        </w:rPr>
        <w:fldChar w:fldCharType="end"/>
      </w:r>
      <w:r>
        <w:t>: Example Element Tags from XMI File</w:t>
      </w:r>
    </w:p>
    <w:p w:rsidR="0098365D" w:rsidRDefault="007B7E90" w:rsidP="001B6D8E">
      <w:pPr>
        <w:pStyle w:val="Balk2"/>
        <w:numPr>
          <w:ilvl w:val="1"/>
          <w:numId w:val="1"/>
        </w:numPr>
      </w:pPr>
      <w:bookmarkStart w:id="10" w:name="_Toc44426497"/>
      <w:r w:rsidRPr="007B7E90">
        <w:t xml:space="preserve">Problems with Astah GSN XMI </w:t>
      </w:r>
      <w:r w:rsidR="00B40A2A">
        <w:t>F</w:t>
      </w:r>
      <w:r w:rsidRPr="007B7E90">
        <w:t>iles</w:t>
      </w:r>
      <w:bookmarkEnd w:id="10"/>
    </w:p>
    <w:p w:rsidR="007B7E90" w:rsidRPr="005C2D03"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CC7C10" w:rsidRDefault="00CC7C10">
      <w:pPr>
        <w:jc w:val="left"/>
      </w:pPr>
      <w:r>
        <w:br w:type="page"/>
      </w:r>
    </w:p>
    <w:p w:rsidR="000874D8" w:rsidRDefault="0078223B" w:rsidP="00204182">
      <w:pPr>
        <w:pStyle w:val="Balk1"/>
        <w:numPr>
          <w:ilvl w:val="0"/>
          <w:numId w:val="1"/>
        </w:numPr>
      </w:pPr>
      <w:bookmarkStart w:id="11" w:name="_Toc44426498"/>
      <w:r>
        <w:lastRenderedPageBreak/>
        <w:t>IMPLEMENTATION</w:t>
      </w:r>
      <w:bookmarkEnd w:id="11"/>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2" w:name="_Toc44426499"/>
      <w:r>
        <w:t>GSN Model</w:t>
      </w:r>
      <w:bookmarkEnd w:id="12"/>
    </w:p>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3" w:name="_Toc44426500"/>
      <w:r>
        <w:t xml:space="preserve">GSN </w:t>
      </w:r>
      <w:r w:rsidR="00DB647E">
        <w:t>Property</w:t>
      </w:r>
      <w:bookmarkEnd w:id="13"/>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4" w:name="_Toc44426501"/>
      <w:r>
        <w:lastRenderedPageBreak/>
        <w:t xml:space="preserve">GSN </w:t>
      </w:r>
      <w:r w:rsidR="00DB647E">
        <w:t>Property</w:t>
      </w:r>
      <w:r>
        <w:t xml:space="preserve"> Type</w:t>
      </w:r>
      <w:bookmarkEnd w:id="14"/>
    </w:p>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3662E9">
      <w:pPr>
        <w:pStyle w:val="ListeParagraf"/>
        <w:numPr>
          <w:ilvl w:val="0"/>
          <w:numId w:val="37"/>
        </w:numPr>
        <w:shd w:val="clear" w:color="auto" w:fill="FFFFFF" w:themeFill="background1"/>
        <w:spacing w:after="0" w:line="240" w:lineRule="atLeast"/>
        <w:jc w:val="left"/>
      </w:pPr>
      <w:r>
        <w:t>Goal</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trat</w:t>
      </w:r>
      <w:r>
        <w:t>e</w:t>
      </w:r>
      <w:r w:rsidRPr="003662E9">
        <w:t>gy</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olu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t>Context</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ump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Justifica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Infer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Evid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5" w:name="_Toc44426502"/>
      <w:r>
        <w:t>GSN Property Getter</w:t>
      </w:r>
      <w:bookmarkEnd w:id="15"/>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w:t>
      </w:r>
      <w:r>
        <w:t>W3C Dom library’s Element</w:t>
      </w:r>
      <w:r>
        <w:t xml:space="preserve">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lastRenderedPageBreak/>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Pr="00FB7873"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8245E1" w:rsidRDefault="008245E1" w:rsidP="00B35ED2">
      <w:pPr>
        <w:pStyle w:val="ListeParagraf"/>
        <w:numPr>
          <w:ilvl w:val="0"/>
          <w:numId w:val="3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B35ED2">
      <w:pPr>
        <w:pStyle w:val="ListeParagraf"/>
        <w:numPr>
          <w:ilvl w:val="0"/>
          <w:numId w:val="3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B35ED2">
      <w:pPr>
        <w:pStyle w:val="ListeParagraf"/>
        <w:numPr>
          <w:ilvl w:val="0"/>
          <w:numId w:val="3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D47DEF">
      <w:pPr>
        <w:pStyle w:val="ListeParagraf"/>
        <w:numPr>
          <w:ilvl w:val="0"/>
          <w:numId w:val="3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B35ED2">
      <w:pPr>
        <w:pStyle w:val="ListeParagraf"/>
        <w:numPr>
          <w:ilvl w:val="0"/>
          <w:numId w:val="39"/>
        </w:numPr>
        <w:rPr>
          <w:b/>
        </w:rPr>
      </w:pPr>
      <w:r w:rsidRPr="00B35ED2">
        <w:rPr>
          <w:b/>
        </w:rPr>
        <w:lastRenderedPageBreak/>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w:t>
      </w:r>
      <w:r w:rsidR="00295543">
        <w:t>+</w:t>
      </w:r>
      <w:r w:rsidR="00295543">
        <w:t xml:space="preserve">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E95AA2">
      <w:pPr>
        <w:pStyle w:val="ListeParagraf"/>
        <w:numPr>
          <w:ilvl w:val="0"/>
          <w:numId w:val="3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B35ED2">
      <w:pPr>
        <w:pStyle w:val="ListeParagraf"/>
        <w:numPr>
          <w:ilvl w:val="0"/>
          <w:numId w:val="3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w:t>
      </w:r>
      <w:r w:rsidR="00295543">
        <w:t>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w:t>
      </w:r>
      <w:r w:rsidR="00A57234">
        <w:t>Additionally, the “gsntype” keyword used instead of the “type” keyword because the “type” keyword used by Epsilon and it returns the given object’s type.</w:t>
      </w:r>
    </w:p>
    <w:p w:rsidR="008245E1" w:rsidRPr="00B35ED2" w:rsidRDefault="008245E1" w:rsidP="00B35ED2">
      <w:pPr>
        <w:pStyle w:val="ListeParagraf"/>
        <w:numPr>
          <w:ilvl w:val="0"/>
          <w:numId w:val="3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w:t>
      </w:r>
      <w:r w:rsidR="00295543">
        <w:t>+</w:t>
      </w:r>
      <w:r w:rsidR="00295543">
        <w:t xml:space="preserve"> element</w:t>
      </w:r>
      <w:r w:rsidR="00295543">
        <w: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B35ED2">
      <w:pPr>
        <w:pStyle w:val="ListeParagraf"/>
        <w:numPr>
          <w:ilvl w:val="0"/>
          <w:numId w:val="3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B35ED2">
      <w:pPr>
        <w:pStyle w:val="ListeParagraf"/>
        <w:numPr>
          <w:ilvl w:val="0"/>
          <w:numId w:val="39"/>
        </w:numPr>
        <w:rPr>
          <w:b/>
        </w:rPr>
      </w:pPr>
      <w:r w:rsidRPr="00B35ED2">
        <w:rPr>
          <w:b/>
        </w:rPr>
        <w:lastRenderedPageBreak/>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r w:rsidR="00295543">
        <w:t>content</w:t>
      </w:r>
      <w:r w:rsidR="00295543">
        <w:t xml:space="preserve">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B35ED2">
      <w:pPr>
        <w:pStyle w:val="ListeParagraf"/>
        <w:numPr>
          <w:ilvl w:val="0"/>
          <w:numId w:val="3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r w:rsidR="00295543">
        <w:t>ID</w:t>
      </w:r>
      <w:r w:rsidR="00295543">
        <w:t xml:space="preserve">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r w:rsidR="00295543">
        <w:t>xmi:id</w:t>
      </w:r>
      <w:r w:rsidR="00295543">
        <w:t xml:space="preserve">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bookmarkStart w:id="16" w:name="_GoBack"/>
      <w:bookmarkEnd w:id="16"/>
      <w:r w:rsidR="00295543" w:rsidRPr="00295543">
        <w:rPr>
          <w:u w:val="single"/>
        </w:rPr>
        <w:t>:</w:t>
      </w:r>
      <w:r w:rsidR="00295543">
        <w:t xml:space="preserve"> Empty string or </w:t>
      </w:r>
      <w:r w:rsidR="00295543">
        <w:t>xsi:type</w:t>
      </w:r>
      <w:r w:rsidR="00295543">
        <w:t xml:space="preserv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B35ED2">
      <w:pPr>
        <w:pStyle w:val="ListeParagraf"/>
        <w:numPr>
          <w:ilvl w:val="0"/>
          <w:numId w:val="41"/>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B35ED2">
      <w:pPr>
        <w:pStyle w:val="ListeParagraf"/>
        <w:numPr>
          <w:ilvl w:val="0"/>
          <w:numId w:val="41"/>
        </w:numPr>
      </w:pPr>
      <w:r w:rsidRPr="00B329FD">
        <w:t>Get element attribute</w:t>
      </w:r>
      <w:r w:rsidR="00536C50">
        <w:t xml:space="preserve"> (Returns the given attribute names value)</w:t>
      </w:r>
    </w:p>
    <w:p w:rsidR="00B62F39" w:rsidRPr="00B329FD" w:rsidRDefault="00B62F39" w:rsidP="00B35ED2">
      <w:pPr>
        <w:pStyle w:val="ListeParagraf"/>
        <w:numPr>
          <w:ilvl w:val="0"/>
          <w:numId w:val="41"/>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7" w:name="_Toc44426503"/>
      <w:r>
        <w:t>G</w:t>
      </w:r>
      <w:r w:rsidR="006164E6">
        <w:t>SN Property Setter</w:t>
      </w:r>
      <w:bookmarkEnd w:id="17"/>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225AF4" w:rsidRPr="00B35ED2" w:rsidRDefault="00225AF4" w:rsidP="00B35ED2">
      <w:pPr>
        <w:pStyle w:val="ListeParagraf"/>
        <w:numPr>
          <w:ilvl w:val="0"/>
          <w:numId w:val="42"/>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lastRenderedPageBreak/>
        <w:t>Description:</w:t>
      </w:r>
      <w:r>
        <w:t xml:space="preserve"> </w:t>
      </w:r>
      <w:r w:rsidR="00EA49FA">
        <w:t xml:space="preserve">Sets </w:t>
      </w:r>
      <w:r w:rsidR="009C20A0">
        <w:t xml:space="preserve">the </w:t>
      </w:r>
      <w:r w:rsidR="00EA49FA">
        <w:t>given element’s content attribute value.</w:t>
      </w:r>
    </w:p>
    <w:p w:rsidR="00225AF4" w:rsidRPr="00B35ED2" w:rsidRDefault="00225AF4" w:rsidP="00B35ED2">
      <w:pPr>
        <w:pStyle w:val="ListeParagraf"/>
        <w:numPr>
          <w:ilvl w:val="0"/>
          <w:numId w:val="42"/>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EA49FA">
        <w:t xml:space="preserve">ID command sets </w:t>
      </w:r>
      <w:r w:rsidR="009C20A0">
        <w:t xml:space="preserve">the </w:t>
      </w:r>
      <w:r w:rsidR="00EA49FA">
        <w:t>given element’s ID attribut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B35ED2">
      <w:pPr>
        <w:pStyle w:val="ListeParagraf"/>
        <w:numPr>
          <w:ilvl w:val="0"/>
          <w:numId w:val="42"/>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B35ED2">
      <w:pPr>
        <w:pStyle w:val="ListeParagraf"/>
        <w:numPr>
          <w:ilvl w:val="0"/>
          <w:numId w:val="42"/>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Pr="00361D3C" w:rsidRDefault="00B3339D" w:rsidP="00361D3C">
      <w:pPr>
        <w:pStyle w:val="ListeParagraf"/>
        <w:numPr>
          <w:ilvl w:val="0"/>
          <w:numId w:val="28"/>
        </w:numPr>
      </w:pPr>
      <w:r w:rsidRPr="00361D3C">
        <w:lastRenderedPageBreak/>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CC7C10" w:rsidRDefault="00CC7C10">
      <w:pPr>
        <w:jc w:val="left"/>
      </w:pPr>
      <w:r>
        <w:br w:type="page"/>
      </w:r>
    </w:p>
    <w:p w:rsidR="0078223B" w:rsidRDefault="0078223B" w:rsidP="00204182">
      <w:pPr>
        <w:pStyle w:val="Balk1"/>
        <w:numPr>
          <w:ilvl w:val="0"/>
          <w:numId w:val="1"/>
        </w:numPr>
      </w:pPr>
      <w:bookmarkStart w:id="18" w:name="_Toc44426504"/>
      <w:r>
        <w:lastRenderedPageBreak/>
        <w:t>TESTING/EVALUATION</w:t>
      </w:r>
      <w:bookmarkEnd w:id="18"/>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19" w:name="_Toc44426505"/>
      <w:r>
        <w:t xml:space="preserve">How </w:t>
      </w:r>
      <w:r w:rsidR="00426602">
        <w:t>to</w:t>
      </w:r>
      <w:r>
        <w:t xml:space="preserve"> Use Astah GSN Driver?</w:t>
      </w:r>
      <w:bookmarkEnd w:id="19"/>
    </w:p>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198135FE" wp14:editId="0D010E91">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r w:rsidR="006420A2">
        <w:fldChar w:fldCharType="begin"/>
      </w:r>
      <w:r w:rsidR="006420A2">
        <w:instrText xml:space="preserve"> SEQ Figure \* ARABIC </w:instrText>
      </w:r>
      <w:r w:rsidR="006420A2">
        <w:fldChar w:fldCharType="separate"/>
      </w:r>
      <w:r w:rsidR="00921B6C">
        <w:rPr>
          <w:noProof/>
        </w:rPr>
        <w:t>1</w:t>
      </w:r>
      <w:r w:rsidR="006420A2">
        <w:rPr>
          <w:noProof/>
        </w:rPr>
        <w:fldChar w:fldCharType="end"/>
      </w:r>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lastRenderedPageBreak/>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drawing>
          <wp:inline distT="0" distB="0" distL="0" distR="0" wp14:anchorId="7C989A7A" wp14:editId="056B374E">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r w:rsidR="006420A2">
        <w:fldChar w:fldCharType="begin"/>
      </w:r>
      <w:r w:rsidR="006420A2">
        <w:instrText xml:space="preserve"> SEQ Figure \* ARABIC </w:instrText>
      </w:r>
      <w:r w:rsidR="006420A2">
        <w:fldChar w:fldCharType="separate"/>
      </w:r>
      <w:r w:rsidR="00921B6C">
        <w:rPr>
          <w:noProof/>
        </w:rPr>
        <w:t>2</w:t>
      </w:r>
      <w:r w:rsidR="006420A2">
        <w:rPr>
          <w:noProof/>
        </w:rPr>
        <w:fldChar w:fldCharType="end"/>
      </w:r>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7D355DE9" wp14:editId="0360A4CA">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r w:rsidR="006420A2">
        <w:fldChar w:fldCharType="begin"/>
      </w:r>
      <w:r w:rsidR="006420A2">
        <w:instrText xml:space="preserve"> SEQ Figure \* AR</w:instrText>
      </w:r>
      <w:r w:rsidR="006420A2">
        <w:instrText xml:space="preserve">ABIC </w:instrText>
      </w:r>
      <w:r w:rsidR="006420A2">
        <w:fldChar w:fldCharType="separate"/>
      </w:r>
      <w:r w:rsidR="00921B6C">
        <w:rPr>
          <w:noProof/>
        </w:rPr>
        <w:t>3</w:t>
      </w:r>
      <w:r w:rsidR="006420A2">
        <w:rPr>
          <w:noProof/>
        </w:rPr>
        <w:fldChar w:fldCharType="end"/>
      </w:r>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r w:rsidR="006420A2">
        <w:fldChar w:fldCharType="begin"/>
      </w:r>
      <w:r w:rsidR="006420A2">
        <w:instrText xml:space="preserve"> SEQ Table \* ARABIC </w:instrText>
      </w:r>
      <w:r w:rsidR="006420A2">
        <w:fldChar w:fldCharType="separate"/>
      </w:r>
      <w:r w:rsidR="00921B6C">
        <w:rPr>
          <w:noProof/>
        </w:rPr>
        <w:t>5</w:t>
      </w:r>
      <w:r w:rsidR="006420A2">
        <w:rPr>
          <w:noProof/>
        </w:rPr>
        <w:fldChar w:fldCharType="end"/>
      </w:r>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r w:rsidR="006420A2">
        <w:fldChar w:fldCharType="begin"/>
      </w:r>
      <w:r w:rsidR="006420A2">
        <w:instrText xml:space="preserve"> SEQ Table \* ARABIC </w:instrText>
      </w:r>
      <w:r w:rsidR="006420A2">
        <w:fldChar w:fldCharType="separate"/>
      </w:r>
      <w:r w:rsidR="00921B6C">
        <w:rPr>
          <w:noProof/>
        </w:rPr>
        <w:t>6</w:t>
      </w:r>
      <w:r w:rsidR="006420A2">
        <w:rPr>
          <w:noProof/>
        </w:rPr>
        <w:fldChar w:fldCharType="end"/>
      </w:r>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r w:rsidR="006420A2">
        <w:fldChar w:fldCharType="begin"/>
      </w:r>
      <w:r w:rsidR="006420A2">
        <w:instrText xml:space="preserve"> SEQ Table \* ARABIC </w:instrText>
      </w:r>
      <w:r w:rsidR="006420A2">
        <w:fldChar w:fldCharType="separate"/>
      </w:r>
      <w:r w:rsidR="00921B6C">
        <w:rPr>
          <w:noProof/>
        </w:rPr>
        <w:t>7</w:t>
      </w:r>
      <w:r w:rsidR="006420A2">
        <w:rPr>
          <w:noProof/>
        </w:rPr>
        <w:fldChar w:fldCharType="end"/>
      </w:r>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r w:rsidR="006420A2">
        <w:fldChar w:fldCharType="begin"/>
      </w:r>
      <w:r w:rsidR="006420A2">
        <w:instrText xml:space="preserve"> SEQ Table \* ARABIC </w:instrText>
      </w:r>
      <w:r w:rsidR="006420A2">
        <w:fldChar w:fldCharType="separate"/>
      </w:r>
      <w:r w:rsidR="00921B6C">
        <w:rPr>
          <w:noProof/>
        </w:rPr>
        <w:t>8</w:t>
      </w:r>
      <w:r w:rsidR="006420A2">
        <w:rPr>
          <w:noProof/>
        </w:rPr>
        <w:fldChar w:fldCharType="end"/>
      </w:r>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20" w:name="_Toc44426506"/>
      <w:r>
        <w:t>GSN Model Examples</w:t>
      </w:r>
      <w:r w:rsidR="00D817E9">
        <w:t xml:space="preserve"> with Epsilon</w:t>
      </w:r>
      <w:bookmarkEnd w:id="20"/>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Pr="00582F78" w:rsidRDefault="00413561" w:rsidP="00582F78">
      <w:r>
        <w:t>Different Epsilon languages and queries will be used on these three models.</w:t>
      </w:r>
    </w:p>
    <w:p w:rsidR="00AC4842" w:rsidRDefault="00AC4842" w:rsidP="00AC4842">
      <w:pPr>
        <w:keepNext/>
        <w:jc w:val="center"/>
      </w:pPr>
      <w:r>
        <w:rPr>
          <w:noProof/>
          <w:lang w:eastAsia="en-CA"/>
        </w:rPr>
        <w:lastRenderedPageBreak/>
        <w:drawing>
          <wp:inline distT="0" distB="0" distL="0" distR="0" wp14:anchorId="2D9E97A6" wp14:editId="382C92F9">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r w:rsidR="006420A2">
        <w:fldChar w:fldCharType="begin"/>
      </w:r>
      <w:r w:rsidR="006420A2">
        <w:instrText xml:space="preserve"> SEQ Figure \* ARABIC </w:instrText>
      </w:r>
      <w:r w:rsidR="006420A2">
        <w:fldChar w:fldCharType="separate"/>
      </w:r>
      <w:r w:rsidR="00921B6C">
        <w:rPr>
          <w:noProof/>
        </w:rPr>
        <w:t>4</w:t>
      </w:r>
      <w:r w:rsidR="006420A2">
        <w:rPr>
          <w:noProof/>
        </w:rPr>
        <w:fldChar w:fldCharType="end"/>
      </w:r>
      <w:r>
        <w:t>: An Example GSN Diagram from GSN Standards Document</w:t>
      </w:r>
    </w:p>
    <w:p w:rsidR="00D10FB1" w:rsidRDefault="00D10FB1" w:rsidP="00D10FB1">
      <w:pPr>
        <w:keepNext/>
        <w:jc w:val="center"/>
      </w:pPr>
      <w:r>
        <w:rPr>
          <w:noProof/>
          <w:lang w:eastAsia="en-CA"/>
        </w:rPr>
        <w:lastRenderedPageBreak/>
        <w:drawing>
          <wp:inline distT="0" distB="0" distL="0" distR="0" wp14:anchorId="210F21DE" wp14:editId="5C92F918">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r w:rsidR="006420A2">
        <w:fldChar w:fldCharType="begin"/>
      </w:r>
      <w:r w:rsidR="006420A2">
        <w:instrText xml:space="preserve"> SEQ Figure \* ARABIC </w:instrText>
      </w:r>
      <w:r w:rsidR="006420A2">
        <w:fldChar w:fldCharType="separate"/>
      </w:r>
      <w:r w:rsidR="00921B6C">
        <w:rPr>
          <w:noProof/>
        </w:rPr>
        <w:t>5</w:t>
      </w:r>
      <w:r w:rsidR="006420A2">
        <w:rPr>
          <w:noProof/>
        </w:rPr>
        <w:fldChar w:fldCharType="end"/>
      </w:r>
      <w:r>
        <w:t>: An Example GSN Diagram for Coffee Cup Safety Cases</w:t>
      </w:r>
    </w:p>
    <w:p w:rsidR="00D10FB1" w:rsidRPr="00D10FB1" w:rsidRDefault="00D10FB1" w:rsidP="00D10FB1">
      <w:r>
        <w:rPr>
          <w:noProof/>
          <w:lang w:eastAsia="en-CA"/>
        </w:rPr>
        <w:lastRenderedPageBreak/>
        <w:drawing>
          <wp:inline distT="0" distB="0" distL="0" distR="0" wp14:anchorId="0D6AF772" wp14:editId="5BA38F34">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2CB99FF9" wp14:editId="683AE461">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r w:rsidR="006420A2">
        <w:fldChar w:fldCharType="begin"/>
      </w:r>
      <w:r w:rsidR="006420A2">
        <w:instrText xml:space="preserve"> SEQ Figure \* ARABIC </w:instrText>
      </w:r>
      <w:r w:rsidR="006420A2">
        <w:fldChar w:fldCharType="separate"/>
      </w:r>
      <w:r w:rsidR="00921B6C">
        <w:rPr>
          <w:noProof/>
        </w:rPr>
        <w:t>6</w:t>
      </w:r>
      <w:r w:rsidR="006420A2">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1" w:name="_Toc44426507"/>
      <w:r w:rsidRPr="006942C2">
        <w:lastRenderedPageBreak/>
        <w:t>CONCLUSION</w:t>
      </w:r>
      <w:bookmarkEnd w:id="21"/>
    </w:p>
    <w:p w:rsidR="005B1161" w:rsidRDefault="005B1161" w:rsidP="005B1161"/>
    <w:p w:rsidR="005B1161" w:rsidRDefault="005B1161" w:rsidP="005B1161">
      <w:r>
        <w:t>Conclusion…</w:t>
      </w:r>
    </w:p>
    <w:p w:rsidR="000B3CF1" w:rsidRPr="005B1161" w:rsidRDefault="000B3CF1" w:rsidP="005B1161">
      <w:r>
        <w:t xml:space="preserve">Might </w:t>
      </w:r>
      <w:r w:rsidR="004C6520">
        <w:t>merge Conclusion and Future Work sections.</w:t>
      </w:r>
      <w:r w:rsidR="00242BD4">
        <w:t>!!!</w:t>
      </w:r>
    </w:p>
    <w:p w:rsidR="0088167D" w:rsidRDefault="0088167D" w:rsidP="00204182">
      <w:pPr>
        <w:pStyle w:val="Balk1"/>
        <w:numPr>
          <w:ilvl w:val="0"/>
          <w:numId w:val="1"/>
        </w:numPr>
      </w:pPr>
      <w:bookmarkStart w:id="22" w:name="_Toc44426508"/>
      <w:r>
        <w:t>FUTURE WORK</w:t>
      </w:r>
      <w:bookmarkEnd w:id="22"/>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3" w:name="_Toc44426509"/>
      <w:r w:rsidRPr="006942C2">
        <w:lastRenderedPageBreak/>
        <w:t>REFERENCES</w:t>
      </w:r>
      <w:bookmarkEnd w:id="23"/>
    </w:p>
    <w:p w:rsidR="000E7EEE" w:rsidRDefault="000E7EEE" w:rsidP="000653B0">
      <w:pPr>
        <w:pStyle w:val="ListeParagraf"/>
        <w:numPr>
          <w:ilvl w:val="0"/>
          <w:numId w:val="10"/>
        </w:numPr>
        <w:shd w:val="clear" w:color="auto" w:fill="FFFFFF" w:themeFill="background1"/>
      </w:pPr>
      <w:r>
        <w:t>UPDATE HERE!!</w:t>
      </w:r>
    </w:p>
    <w:p w:rsidR="00EE548A" w:rsidRDefault="00EE548A" w:rsidP="000653B0">
      <w:pPr>
        <w:pStyle w:val="ListeParagraf"/>
        <w:numPr>
          <w:ilvl w:val="0"/>
          <w:numId w:val="10"/>
        </w:numPr>
        <w:shd w:val="clear" w:color="auto" w:fill="FFFFFF" w:themeFill="background1"/>
      </w:pPr>
    </w:p>
    <w:p w:rsidR="000653B0" w:rsidRDefault="000653B0" w:rsidP="006A3C52">
      <w:pPr>
        <w:pStyle w:val="ListeParagraf"/>
        <w:numPr>
          <w:ilvl w:val="0"/>
          <w:numId w:val="10"/>
        </w:numPr>
        <w:shd w:val="clear" w:color="auto" w:fill="FFFFFF" w:themeFill="background1"/>
      </w:pPr>
      <w:r>
        <w:t>IEEE onli</w:t>
      </w:r>
      <w:r w:rsidR="00E17B1F">
        <w:t>n</w:t>
      </w:r>
      <w:r>
        <w:t>e template</w:t>
      </w:r>
    </w:p>
    <w:p w:rsidR="000653B0" w:rsidRDefault="000653B0" w:rsidP="000653B0">
      <w:pPr>
        <w:pStyle w:val="ListeParagraf"/>
        <w:numPr>
          <w:ilvl w:val="0"/>
          <w:numId w:val="10"/>
        </w:numPr>
        <w:shd w:val="clear" w:color="auto" w:fill="FFFFFF" w:themeFill="background1"/>
      </w:pPr>
      <w:r w:rsidRPr="000653B0">
        <w:t>Author Initial.  Author Surname, 'Title', Year Published. [Online]. Available: http://Website URL. [Accessed: 10- Oct- 2013].</w:t>
      </w:r>
    </w:p>
    <w:p w:rsidR="000653B0" w:rsidRDefault="000653B0" w:rsidP="000653B0">
      <w:pPr>
        <w:pStyle w:val="ListeParagraf"/>
        <w:numPr>
          <w:ilvl w:val="0"/>
          <w:numId w:val="10"/>
        </w:numPr>
        <w:shd w:val="clear" w:color="auto" w:fill="FFFFFF" w:themeFill="background1"/>
      </w:pPr>
    </w:p>
    <w:p w:rsidR="006A24B3" w:rsidRDefault="006A24B3" w:rsidP="000653B0">
      <w:pPr>
        <w:pStyle w:val="ListeParagraf"/>
        <w:numPr>
          <w:ilvl w:val="0"/>
          <w:numId w:val="10"/>
        </w:numPr>
        <w:shd w:val="clear" w:color="auto" w:fill="FFFFFF" w:themeFill="background1"/>
      </w:pPr>
      <w:r>
        <w:t xml:space="preserve">Epsilon website, “Epsilon Home”, </w:t>
      </w:r>
      <w:hyperlink r:id="rId15" w:history="1">
        <w:r>
          <w:rPr>
            <w:rStyle w:val="Kpr"/>
          </w:rPr>
          <w:t>https://www.eclipse.org/epsilon/</w:t>
        </w:r>
      </w:hyperlink>
    </w:p>
    <w:p w:rsidR="006A24B3" w:rsidRPr="00232629" w:rsidRDefault="006A24B3" w:rsidP="000653B0">
      <w:pPr>
        <w:pStyle w:val="ListeParagraf"/>
        <w:numPr>
          <w:ilvl w:val="0"/>
          <w:numId w:val="10"/>
        </w:numPr>
        <w:shd w:val="clear" w:color="auto" w:fill="FFFFFF" w:themeFill="background1"/>
        <w:rPr>
          <w:rStyle w:val="Kpr"/>
          <w:color w:val="auto"/>
          <w:u w:val="none"/>
        </w:rPr>
      </w:pPr>
      <w:r>
        <w:t xml:space="preserve">Goal Structuring Notation, “What is the Goal Structuring Notation?”, </w:t>
      </w:r>
      <w:hyperlink r:id="rId16" w:history="1">
        <w:r>
          <w:rPr>
            <w:rStyle w:val="Kpr"/>
          </w:rPr>
          <w:t>http://www.goalstructuringnotation.info/archives/category/in-a-nutshell</w:t>
        </w:r>
      </w:hyperlink>
    </w:p>
    <w:p w:rsidR="00232629" w:rsidRPr="00CB3895" w:rsidRDefault="00232629" w:rsidP="000653B0">
      <w:pPr>
        <w:pStyle w:val="ListeParagraf"/>
        <w:numPr>
          <w:ilvl w:val="0"/>
          <w:numId w:val="10"/>
        </w:numPr>
        <w:shd w:val="clear" w:color="auto" w:fill="FFFFFF" w:themeFill="background1"/>
        <w:rPr>
          <w:rStyle w:val="Kpr"/>
          <w:color w:val="auto"/>
          <w:u w:val="none"/>
        </w:rPr>
      </w:pPr>
      <w:r w:rsidRPr="00DD1EBD">
        <w:t xml:space="preserve">Epsilon Lab GitHub page, </w:t>
      </w:r>
      <w:hyperlink r:id="rId17" w:history="1">
        <w:r>
          <w:rPr>
            <w:rStyle w:val="Kpr"/>
          </w:rPr>
          <w:t>https://github.com/epsilonlabs</w:t>
        </w:r>
      </w:hyperlink>
    </w:p>
    <w:p w:rsidR="00CB3895" w:rsidRDefault="00CB3895" w:rsidP="006F3759">
      <w:pPr>
        <w:pStyle w:val="ListeParagraf"/>
        <w:numPr>
          <w:ilvl w:val="0"/>
          <w:numId w:val="10"/>
        </w:numPr>
      </w:pPr>
      <w:r>
        <w:t xml:space="preserve">OMG XMI description document, </w:t>
      </w:r>
      <w:hyperlink r:id="rId18" w:history="1">
        <w:r>
          <w:rPr>
            <w:rStyle w:val="Kpr"/>
          </w:rPr>
          <w:t>https://www.omg.org/spec/XMI/About-XMI/</w:t>
        </w:r>
      </w:hyperlink>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20A2" w:rsidRDefault="006420A2" w:rsidP="00C56C3D">
      <w:pPr>
        <w:spacing w:after="0" w:line="240" w:lineRule="auto"/>
      </w:pPr>
      <w:r>
        <w:separator/>
      </w:r>
    </w:p>
  </w:endnote>
  <w:endnote w:type="continuationSeparator" w:id="0">
    <w:p w:rsidR="006420A2" w:rsidRDefault="006420A2"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20A2" w:rsidRDefault="006420A2" w:rsidP="00C56C3D">
      <w:pPr>
        <w:spacing w:after="0" w:line="240" w:lineRule="auto"/>
      </w:pPr>
      <w:r>
        <w:separator/>
      </w:r>
    </w:p>
  </w:footnote>
  <w:footnote w:type="continuationSeparator" w:id="0">
    <w:p w:rsidR="006420A2" w:rsidRDefault="006420A2"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4E1520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8E2A66"/>
    <w:multiLevelType w:val="hybridMultilevel"/>
    <w:tmpl w:val="8132D48A"/>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CD67C1D"/>
    <w:multiLevelType w:val="hybridMultilevel"/>
    <w:tmpl w:val="831AFCB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E5E352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19B022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2A66C4"/>
    <w:multiLevelType w:val="hybridMultilevel"/>
    <w:tmpl w:val="ABE288C6"/>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7" w15:restartNumberingAfterBreak="0">
    <w:nsid w:val="30240D4F"/>
    <w:multiLevelType w:val="hybridMultilevel"/>
    <w:tmpl w:val="99A0304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8D578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6C26F08"/>
    <w:multiLevelType w:val="hybridMultilevel"/>
    <w:tmpl w:val="6FFA301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250176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F4B140D"/>
    <w:multiLevelType w:val="hybridMultilevel"/>
    <w:tmpl w:val="BDAE686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F4F47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FD97D82"/>
    <w:multiLevelType w:val="hybridMultilevel"/>
    <w:tmpl w:val="8A5096E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4"/>
  </w:num>
  <w:num w:numId="2">
    <w:abstractNumId w:val="23"/>
  </w:num>
  <w:num w:numId="3">
    <w:abstractNumId w:val="15"/>
  </w:num>
  <w:num w:numId="4">
    <w:abstractNumId w:val="41"/>
  </w:num>
  <w:num w:numId="5">
    <w:abstractNumId w:val="25"/>
  </w:num>
  <w:num w:numId="6">
    <w:abstractNumId w:val="32"/>
  </w:num>
  <w:num w:numId="7">
    <w:abstractNumId w:val="10"/>
  </w:num>
  <w:num w:numId="8">
    <w:abstractNumId w:val="5"/>
  </w:num>
  <w:num w:numId="9">
    <w:abstractNumId w:val="16"/>
  </w:num>
  <w:num w:numId="10">
    <w:abstractNumId w:val="37"/>
  </w:num>
  <w:num w:numId="11">
    <w:abstractNumId w:val="36"/>
  </w:num>
  <w:num w:numId="12">
    <w:abstractNumId w:val="33"/>
  </w:num>
  <w:num w:numId="13">
    <w:abstractNumId w:val="6"/>
  </w:num>
  <w:num w:numId="14">
    <w:abstractNumId w:val="40"/>
  </w:num>
  <w:num w:numId="15">
    <w:abstractNumId w:val="26"/>
  </w:num>
  <w:num w:numId="16">
    <w:abstractNumId w:val="39"/>
  </w:num>
  <w:num w:numId="17">
    <w:abstractNumId w:val="28"/>
  </w:num>
  <w:num w:numId="18">
    <w:abstractNumId w:val="38"/>
  </w:num>
  <w:num w:numId="19">
    <w:abstractNumId w:val="11"/>
  </w:num>
  <w:num w:numId="20">
    <w:abstractNumId w:val="29"/>
  </w:num>
  <w:num w:numId="21">
    <w:abstractNumId w:val="24"/>
  </w:num>
  <w:num w:numId="22">
    <w:abstractNumId w:val="3"/>
  </w:num>
  <w:num w:numId="23">
    <w:abstractNumId w:val="4"/>
  </w:num>
  <w:num w:numId="24">
    <w:abstractNumId w:val="27"/>
  </w:num>
  <w:num w:numId="25">
    <w:abstractNumId w:val="43"/>
  </w:num>
  <w:num w:numId="26">
    <w:abstractNumId w:val="19"/>
  </w:num>
  <w:num w:numId="27">
    <w:abstractNumId w:val="7"/>
  </w:num>
  <w:num w:numId="28">
    <w:abstractNumId w:val="0"/>
  </w:num>
  <w:num w:numId="29">
    <w:abstractNumId w:val="18"/>
  </w:num>
  <w:num w:numId="30">
    <w:abstractNumId w:val="42"/>
  </w:num>
  <w:num w:numId="31">
    <w:abstractNumId w:val="20"/>
  </w:num>
  <w:num w:numId="32">
    <w:abstractNumId w:val="8"/>
  </w:num>
  <w:num w:numId="33">
    <w:abstractNumId w:val="1"/>
  </w:num>
  <w:num w:numId="34">
    <w:abstractNumId w:val="44"/>
  </w:num>
  <w:num w:numId="35">
    <w:abstractNumId w:val="31"/>
  </w:num>
  <w:num w:numId="36">
    <w:abstractNumId w:val="12"/>
  </w:num>
  <w:num w:numId="37">
    <w:abstractNumId w:val="30"/>
  </w:num>
  <w:num w:numId="38">
    <w:abstractNumId w:val="17"/>
  </w:num>
  <w:num w:numId="39">
    <w:abstractNumId w:val="14"/>
  </w:num>
  <w:num w:numId="40">
    <w:abstractNumId w:val="21"/>
  </w:num>
  <w:num w:numId="41">
    <w:abstractNumId w:val="9"/>
  </w:num>
  <w:num w:numId="42">
    <w:abstractNumId w:val="22"/>
  </w:num>
  <w:num w:numId="43">
    <w:abstractNumId w:val="13"/>
  </w:num>
  <w:num w:numId="44">
    <w:abstractNumId w:val="45"/>
  </w:num>
  <w:num w:numId="45">
    <w:abstractNumId w:val="35"/>
  </w:num>
  <w:num w:numId="4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rgUACyyPECwAAAA="/>
  </w:docVars>
  <w:rsids>
    <w:rsidRoot w:val="00111C9E"/>
    <w:rsid w:val="00000BE6"/>
    <w:rsid w:val="000014EA"/>
    <w:rsid w:val="00001C0A"/>
    <w:rsid w:val="00002049"/>
    <w:rsid w:val="0000386A"/>
    <w:rsid w:val="00004268"/>
    <w:rsid w:val="0000530C"/>
    <w:rsid w:val="00005BB8"/>
    <w:rsid w:val="00005F8E"/>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1E97"/>
    <w:rsid w:val="00045052"/>
    <w:rsid w:val="00045AB6"/>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3CF1"/>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4FC0"/>
    <w:rsid w:val="0019524C"/>
    <w:rsid w:val="00195B2B"/>
    <w:rsid w:val="00196750"/>
    <w:rsid w:val="001A1685"/>
    <w:rsid w:val="001A1760"/>
    <w:rsid w:val="001A21B6"/>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6D8E"/>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1690"/>
    <w:rsid w:val="00242BD4"/>
    <w:rsid w:val="0024582C"/>
    <w:rsid w:val="002465D8"/>
    <w:rsid w:val="00250606"/>
    <w:rsid w:val="00251037"/>
    <w:rsid w:val="002517E3"/>
    <w:rsid w:val="00251C10"/>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942"/>
    <w:rsid w:val="002809F9"/>
    <w:rsid w:val="002832C2"/>
    <w:rsid w:val="002836AE"/>
    <w:rsid w:val="00284EAC"/>
    <w:rsid w:val="002860B9"/>
    <w:rsid w:val="0029077E"/>
    <w:rsid w:val="00290C1F"/>
    <w:rsid w:val="00290C64"/>
    <w:rsid w:val="00291599"/>
    <w:rsid w:val="00291D69"/>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6D39"/>
    <w:rsid w:val="00407C4B"/>
    <w:rsid w:val="00410C69"/>
    <w:rsid w:val="00410F27"/>
    <w:rsid w:val="00411D35"/>
    <w:rsid w:val="00413561"/>
    <w:rsid w:val="0041425D"/>
    <w:rsid w:val="0041560B"/>
    <w:rsid w:val="00416701"/>
    <w:rsid w:val="004174EE"/>
    <w:rsid w:val="00421B65"/>
    <w:rsid w:val="00424B18"/>
    <w:rsid w:val="00424BAB"/>
    <w:rsid w:val="00424E51"/>
    <w:rsid w:val="00424F36"/>
    <w:rsid w:val="004250EF"/>
    <w:rsid w:val="004262C2"/>
    <w:rsid w:val="00426602"/>
    <w:rsid w:val="004309E3"/>
    <w:rsid w:val="00430AEE"/>
    <w:rsid w:val="00432350"/>
    <w:rsid w:val="00432D0F"/>
    <w:rsid w:val="00434CF7"/>
    <w:rsid w:val="00434F11"/>
    <w:rsid w:val="00435785"/>
    <w:rsid w:val="00435EE3"/>
    <w:rsid w:val="00440E8F"/>
    <w:rsid w:val="004419B7"/>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2157"/>
    <w:rsid w:val="004867AD"/>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6520"/>
    <w:rsid w:val="004C6638"/>
    <w:rsid w:val="004D0174"/>
    <w:rsid w:val="004D1975"/>
    <w:rsid w:val="004D5BFC"/>
    <w:rsid w:val="004D604B"/>
    <w:rsid w:val="004D7CB7"/>
    <w:rsid w:val="004E00BB"/>
    <w:rsid w:val="004E0E76"/>
    <w:rsid w:val="004E36CB"/>
    <w:rsid w:val="004E379E"/>
    <w:rsid w:val="004E5396"/>
    <w:rsid w:val="004E6B39"/>
    <w:rsid w:val="004E75B3"/>
    <w:rsid w:val="004F06C6"/>
    <w:rsid w:val="004F0768"/>
    <w:rsid w:val="004F3E65"/>
    <w:rsid w:val="004F58B4"/>
    <w:rsid w:val="004F669C"/>
    <w:rsid w:val="004F710D"/>
    <w:rsid w:val="00501E58"/>
    <w:rsid w:val="00502BFF"/>
    <w:rsid w:val="005045E5"/>
    <w:rsid w:val="00505539"/>
    <w:rsid w:val="00505628"/>
    <w:rsid w:val="00505649"/>
    <w:rsid w:val="00505BA3"/>
    <w:rsid w:val="0050757B"/>
    <w:rsid w:val="005075D4"/>
    <w:rsid w:val="005108F2"/>
    <w:rsid w:val="00511026"/>
    <w:rsid w:val="0051109C"/>
    <w:rsid w:val="005144C7"/>
    <w:rsid w:val="005146F2"/>
    <w:rsid w:val="005149A6"/>
    <w:rsid w:val="00516260"/>
    <w:rsid w:val="00516383"/>
    <w:rsid w:val="00516B45"/>
    <w:rsid w:val="0051778F"/>
    <w:rsid w:val="005220E4"/>
    <w:rsid w:val="00522421"/>
    <w:rsid w:val="0052426C"/>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5090"/>
    <w:rsid w:val="00587203"/>
    <w:rsid w:val="00592E0E"/>
    <w:rsid w:val="00594430"/>
    <w:rsid w:val="00594B62"/>
    <w:rsid w:val="00594F84"/>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7539"/>
    <w:rsid w:val="005D184D"/>
    <w:rsid w:val="005D18F5"/>
    <w:rsid w:val="005D31A2"/>
    <w:rsid w:val="005D5BE8"/>
    <w:rsid w:val="005D781E"/>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0A2"/>
    <w:rsid w:val="00642ADA"/>
    <w:rsid w:val="00643149"/>
    <w:rsid w:val="00643887"/>
    <w:rsid w:val="00644D02"/>
    <w:rsid w:val="00646367"/>
    <w:rsid w:val="00651093"/>
    <w:rsid w:val="00652B98"/>
    <w:rsid w:val="00653053"/>
    <w:rsid w:val="0065523A"/>
    <w:rsid w:val="0065524C"/>
    <w:rsid w:val="006557F1"/>
    <w:rsid w:val="00656243"/>
    <w:rsid w:val="006572DA"/>
    <w:rsid w:val="00661516"/>
    <w:rsid w:val="006620E9"/>
    <w:rsid w:val="00662921"/>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4C2C"/>
    <w:rsid w:val="006F59C9"/>
    <w:rsid w:val="006F7C3B"/>
    <w:rsid w:val="0070216B"/>
    <w:rsid w:val="00702E00"/>
    <w:rsid w:val="00704559"/>
    <w:rsid w:val="00705617"/>
    <w:rsid w:val="00707DF2"/>
    <w:rsid w:val="00710914"/>
    <w:rsid w:val="0071165A"/>
    <w:rsid w:val="00712623"/>
    <w:rsid w:val="007139B8"/>
    <w:rsid w:val="0071470E"/>
    <w:rsid w:val="00714F0B"/>
    <w:rsid w:val="0072013F"/>
    <w:rsid w:val="00721E97"/>
    <w:rsid w:val="007226A6"/>
    <w:rsid w:val="00725657"/>
    <w:rsid w:val="00725716"/>
    <w:rsid w:val="00725C81"/>
    <w:rsid w:val="007267D1"/>
    <w:rsid w:val="00731564"/>
    <w:rsid w:val="00732153"/>
    <w:rsid w:val="0073262E"/>
    <w:rsid w:val="0073350D"/>
    <w:rsid w:val="00734341"/>
    <w:rsid w:val="00734A15"/>
    <w:rsid w:val="007355F1"/>
    <w:rsid w:val="00740665"/>
    <w:rsid w:val="007429B2"/>
    <w:rsid w:val="0074792B"/>
    <w:rsid w:val="007501DA"/>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B223B"/>
    <w:rsid w:val="007B37DC"/>
    <w:rsid w:val="007B47CE"/>
    <w:rsid w:val="007B52E6"/>
    <w:rsid w:val="007B64BF"/>
    <w:rsid w:val="007B7787"/>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6013"/>
    <w:rsid w:val="0092637A"/>
    <w:rsid w:val="009327D2"/>
    <w:rsid w:val="00932976"/>
    <w:rsid w:val="0093298F"/>
    <w:rsid w:val="00932B3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322C"/>
    <w:rsid w:val="009B3D53"/>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9F7FC8"/>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6770"/>
    <w:rsid w:val="00A41771"/>
    <w:rsid w:val="00A41BB1"/>
    <w:rsid w:val="00A4209B"/>
    <w:rsid w:val="00A4349D"/>
    <w:rsid w:val="00A438D1"/>
    <w:rsid w:val="00A46B74"/>
    <w:rsid w:val="00A4743F"/>
    <w:rsid w:val="00A518B9"/>
    <w:rsid w:val="00A51DAB"/>
    <w:rsid w:val="00A52019"/>
    <w:rsid w:val="00A5282F"/>
    <w:rsid w:val="00A54033"/>
    <w:rsid w:val="00A552B6"/>
    <w:rsid w:val="00A5567F"/>
    <w:rsid w:val="00A5642F"/>
    <w:rsid w:val="00A5708C"/>
    <w:rsid w:val="00A57234"/>
    <w:rsid w:val="00A572FE"/>
    <w:rsid w:val="00A57B7A"/>
    <w:rsid w:val="00A6136B"/>
    <w:rsid w:val="00A61A52"/>
    <w:rsid w:val="00A63826"/>
    <w:rsid w:val="00A64023"/>
    <w:rsid w:val="00A646D0"/>
    <w:rsid w:val="00A654E1"/>
    <w:rsid w:val="00A65B41"/>
    <w:rsid w:val="00A65CE8"/>
    <w:rsid w:val="00A66D1D"/>
    <w:rsid w:val="00A67C65"/>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410D"/>
    <w:rsid w:val="00A94B22"/>
    <w:rsid w:val="00A958D3"/>
    <w:rsid w:val="00A9674A"/>
    <w:rsid w:val="00A96A59"/>
    <w:rsid w:val="00A96A5B"/>
    <w:rsid w:val="00A972C7"/>
    <w:rsid w:val="00AA183E"/>
    <w:rsid w:val="00AA2616"/>
    <w:rsid w:val="00AA5E8F"/>
    <w:rsid w:val="00AA6961"/>
    <w:rsid w:val="00AB016E"/>
    <w:rsid w:val="00AB0CD9"/>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A218A"/>
    <w:rsid w:val="00BA300D"/>
    <w:rsid w:val="00BA331F"/>
    <w:rsid w:val="00BA5CD4"/>
    <w:rsid w:val="00BA75B5"/>
    <w:rsid w:val="00BA796D"/>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3C57"/>
    <w:rsid w:val="00C74E67"/>
    <w:rsid w:val="00C77047"/>
    <w:rsid w:val="00C83D5A"/>
    <w:rsid w:val="00C8402E"/>
    <w:rsid w:val="00C8460C"/>
    <w:rsid w:val="00C84C73"/>
    <w:rsid w:val="00C8699A"/>
    <w:rsid w:val="00C875EE"/>
    <w:rsid w:val="00C907FB"/>
    <w:rsid w:val="00C912BF"/>
    <w:rsid w:val="00C91C03"/>
    <w:rsid w:val="00C9406A"/>
    <w:rsid w:val="00C940A2"/>
    <w:rsid w:val="00C9782E"/>
    <w:rsid w:val="00C979DE"/>
    <w:rsid w:val="00C979EF"/>
    <w:rsid w:val="00CA031E"/>
    <w:rsid w:val="00CA1CF1"/>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358A"/>
    <w:rsid w:val="00CC4C6C"/>
    <w:rsid w:val="00CC4D85"/>
    <w:rsid w:val="00CC67E3"/>
    <w:rsid w:val="00CC7C10"/>
    <w:rsid w:val="00CD136C"/>
    <w:rsid w:val="00CD1AC1"/>
    <w:rsid w:val="00CD1B87"/>
    <w:rsid w:val="00CD244E"/>
    <w:rsid w:val="00CD29BE"/>
    <w:rsid w:val="00CD370A"/>
    <w:rsid w:val="00CD3AC2"/>
    <w:rsid w:val="00CD437A"/>
    <w:rsid w:val="00CD55BE"/>
    <w:rsid w:val="00CD721D"/>
    <w:rsid w:val="00CE222B"/>
    <w:rsid w:val="00CE2ED1"/>
    <w:rsid w:val="00CE2F39"/>
    <w:rsid w:val="00CE31DB"/>
    <w:rsid w:val="00CE3EE5"/>
    <w:rsid w:val="00CE4210"/>
    <w:rsid w:val="00CE45BC"/>
    <w:rsid w:val="00CF01A6"/>
    <w:rsid w:val="00CF0532"/>
    <w:rsid w:val="00CF09D2"/>
    <w:rsid w:val="00CF0D85"/>
    <w:rsid w:val="00CF2250"/>
    <w:rsid w:val="00CF34BF"/>
    <w:rsid w:val="00CF6FFB"/>
    <w:rsid w:val="00D00CCE"/>
    <w:rsid w:val="00D0237B"/>
    <w:rsid w:val="00D0362C"/>
    <w:rsid w:val="00D049E5"/>
    <w:rsid w:val="00D10E54"/>
    <w:rsid w:val="00D10FB1"/>
    <w:rsid w:val="00D11BBB"/>
    <w:rsid w:val="00D12460"/>
    <w:rsid w:val="00D13140"/>
    <w:rsid w:val="00D14AAF"/>
    <w:rsid w:val="00D17484"/>
    <w:rsid w:val="00D2383F"/>
    <w:rsid w:val="00D23C44"/>
    <w:rsid w:val="00D25C46"/>
    <w:rsid w:val="00D2760B"/>
    <w:rsid w:val="00D308E5"/>
    <w:rsid w:val="00D33E53"/>
    <w:rsid w:val="00D35419"/>
    <w:rsid w:val="00D37122"/>
    <w:rsid w:val="00D37B5D"/>
    <w:rsid w:val="00D402C2"/>
    <w:rsid w:val="00D41FD7"/>
    <w:rsid w:val="00D42D0D"/>
    <w:rsid w:val="00D43D54"/>
    <w:rsid w:val="00D44555"/>
    <w:rsid w:val="00D45D76"/>
    <w:rsid w:val="00D472BD"/>
    <w:rsid w:val="00D472C2"/>
    <w:rsid w:val="00D47DEF"/>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3C41"/>
    <w:rsid w:val="00D7470C"/>
    <w:rsid w:val="00D749EA"/>
    <w:rsid w:val="00D75CBF"/>
    <w:rsid w:val="00D817E9"/>
    <w:rsid w:val="00D827B3"/>
    <w:rsid w:val="00D828DC"/>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A032D"/>
    <w:rsid w:val="00DA047F"/>
    <w:rsid w:val="00DA2A1F"/>
    <w:rsid w:val="00DA7397"/>
    <w:rsid w:val="00DB0217"/>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108D2"/>
    <w:rsid w:val="00E11F69"/>
    <w:rsid w:val="00E135C8"/>
    <w:rsid w:val="00E13AF2"/>
    <w:rsid w:val="00E14B13"/>
    <w:rsid w:val="00E15DE8"/>
    <w:rsid w:val="00E17B1F"/>
    <w:rsid w:val="00E222A0"/>
    <w:rsid w:val="00E22325"/>
    <w:rsid w:val="00E2288C"/>
    <w:rsid w:val="00E23F7D"/>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C23"/>
    <w:rsid w:val="00F773DB"/>
    <w:rsid w:val="00F77DDC"/>
    <w:rsid w:val="00F80F90"/>
    <w:rsid w:val="00F844C9"/>
    <w:rsid w:val="00F8745A"/>
    <w:rsid w:val="00F877AE"/>
    <w:rsid w:val="00F91B87"/>
    <w:rsid w:val="00F93D28"/>
    <w:rsid w:val="00F95E16"/>
    <w:rsid w:val="00FA066F"/>
    <w:rsid w:val="00FA0D32"/>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4E02"/>
    <w:rsid w:val="00FC56E9"/>
    <w:rsid w:val="00FC57F4"/>
    <w:rsid w:val="00FC754B"/>
    <w:rsid w:val="00FD14D8"/>
    <w:rsid w:val="00FD2E42"/>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34C36"/>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semiHidden/>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About-X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 TargetMode="External"/><Relationship Id="rId2" Type="http://schemas.openxmlformats.org/officeDocument/2006/relationships/numbering" Target="numbering.xml"/><Relationship Id="rId16" Type="http://schemas.openxmlformats.org/officeDocument/2006/relationships/hyperlink" Target="http://www.goalstructuringnotation.info/archives/category/in-a-nutshe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03064-7763-4230-A67B-9B78D8273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5</TotalTime>
  <Pages>36</Pages>
  <Words>7613</Words>
  <Characters>43398</Characters>
  <Application>Microsoft Office Word</Application>
  <DocSecurity>0</DocSecurity>
  <Lines>361</Lines>
  <Paragraphs>10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801</cp:revision>
  <cp:lastPrinted>2020-06-30T20:21:00Z</cp:lastPrinted>
  <dcterms:created xsi:type="dcterms:W3CDTF">2020-02-17T18:13:00Z</dcterms:created>
  <dcterms:modified xsi:type="dcterms:W3CDTF">2020-07-02T19:49:00Z</dcterms:modified>
</cp:coreProperties>
</file>